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75FF" w:rsidRDefault="001E75FF" w:rsidP="001E75FF">
      <w:pPr>
        <w:pStyle w:val="1"/>
        <w:rPr>
          <w:rFonts w:hint="eastAsia"/>
        </w:rPr>
      </w:pPr>
      <w:r>
        <w:t>总结智能优化算法</w:t>
      </w:r>
    </w:p>
    <w:p w:rsidR="00016761" w:rsidRDefault="002D7A3D" w:rsidP="001E75FF">
      <w:pPr>
        <w:pStyle w:val="a3"/>
        <w:ind w:left="360" w:firstLineChars="0" w:firstLine="0"/>
      </w:pPr>
      <w:r>
        <w:t>之前仅做了一个非常简单的</w:t>
      </w:r>
      <w:r>
        <w:rPr>
          <w:rFonts w:hint="eastAsia"/>
        </w:rPr>
        <w:t>阶段性</w:t>
      </w:r>
      <w:r>
        <w:t>的</w:t>
      </w:r>
      <w:r w:rsidR="007E49FD">
        <w:rPr>
          <w:rFonts w:hint="eastAsia"/>
        </w:rPr>
        <w:t>总结</w:t>
      </w:r>
      <w:r>
        <w:rPr>
          <w:rFonts w:hint="eastAsia"/>
        </w:rPr>
        <w:t>，</w:t>
      </w:r>
      <w:r>
        <w:t>这里</w:t>
      </w:r>
      <w:r>
        <w:rPr>
          <w:rFonts w:hint="eastAsia"/>
        </w:rPr>
        <w:t>又</w:t>
      </w:r>
      <w:r>
        <w:t>全面</w:t>
      </w:r>
      <w:r>
        <w:rPr>
          <w:rFonts w:hint="eastAsia"/>
        </w:rPr>
        <w:t>地</w:t>
      </w:r>
      <w:r>
        <w:t>进行了一次</w:t>
      </w:r>
      <w:r w:rsidR="007E49FD">
        <w:rPr>
          <w:rFonts w:hint="eastAsia"/>
        </w:rPr>
        <w:t>summary</w:t>
      </w:r>
      <w:r w:rsidR="00C808F9">
        <w:rPr>
          <w:rFonts w:hint="eastAsia"/>
        </w:rPr>
        <w:t>，</w:t>
      </w:r>
      <w:r w:rsidR="00C808F9">
        <w:t>帮助希望利用智能优化算法用于解决</w:t>
      </w:r>
      <w:r w:rsidR="00C808F9">
        <w:rPr>
          <w:rFonts w:hint="eastAsia"/>
        </w:rPr>
        <w:t>实际</w:t>
      </w:r>
      <w:r w:rsidR="00C808F9">
        <w:t>优化问题的童鞋。</w:t>
      </w:r>
      <w:r w:rsidR="00C8467F">
        <w:rPr>
          <w:rFonts w:hint="eastAsia"/>
        </w:rPr>
        <w:t>下图</w:t>
      </w:r>
      <w:r w:rsidR="00C8467F">
        <w:t>中是本</w:t>
      </w:r>
      <w:r w:rsidR="00C8467F">
        <w:rPr>
          <w:rFonts w:hint="eastAsia"/>
        </w:rPr>
        <w:t>公众号内</w:t>
      </w:r>
      <w:r w:rsidR="00C8467F">
        <w:t>准备推送的各种智能优化方法，</w:t>
      </w:r>
      <w:r w:rsidR="00B9621F">
        <w:rPr>
          <w:rFonts w:hint="eastAsia"/>
        </w:rPr>
        <w:t>其中</w:t>
      </w:r>
      <w:r w:rsidR="00B9621F">
        <w:t>标红的为</w:t>
      </w:r>
      <w:r w:rsidR="00B9621F">
        <w:rPr>
          <w:rFonts w:hint="eastAsia"/>
        </w:rPr>
        <w:t>比较</w:t>
      </w:r>
      <w:r w:rsidR="00B9621F">
        <w:t>新颖的算法，暂时还未</w:t>
      </w:r>
      <w:r w:rsidR="00B9621F">
        <w:rPr>
          <w:rFonts w:hint="eastAsia"/>
        </w:rPr>
        <w:t>学习</w:t>
      </w:r>
      <w:r w:rsidR="00B9621F">
        <w:t>介绍</w:t>
      </w:r>
      <w:r w:rsidR="00B9621F">
        <w:rPr>
          <w:rFonts w:hint="eastAsia"/>
        </w:rPr>
        <w:t>，</w:t>
      </w:r>
      <w:r w:rsidR="00B9621F">
        <w:t>以后会慢慢更新的。</w:t>
      </w:r>
      <w:r w:rsidR="00C70859">
        <w:rPr>
          <w:rFonts w:hint="eastAsia"/>
        </w:rPr>
        <w:t>其实</w:t>
      </w:r>
      <w:r w:rsidR="00C70859">
        <w:t>细心的读者已经可以</w:t>
      </w:r>
      <w:r w:rsidR="00C70859">
        <w:rPr>
          <w:rFonts w:hint="eastAsia"/>
        </w:rPr>
        <w:t>现有</w:t>
      </w:r>
      <w:r w:rsidR="00C70859">
        <w:t>的算法中看出，它们往往具有一定的相似性，这是因为要想算法进行有效地优化，无非就是两个主要操作：探索</w:t>
      </w:r>
      <w:r w:rsidR="00C70859">
        <w:rPr>
          <w:rFonts w:hint="eastAsia"/>
        </w:rPr>
        <w:t>（exploration）</w:t>
      </w:r>
      <w:r w:rsidR="00C70859">
        <w:t>和利用（</w:t>
      </w:r>
      <w:r w:rsidR="008F1F42" w:rsidRPr="008F1F42">
        <w:t>exploitation</w:t>
      </w:r>
      <w:r w:rsidR="00C70859">
        <w:t>）</w:t>
      </w:r>
    </w:p>
    <w:p w:rsidR="00507B0E" w:rsidRDefault="00E31441" w:rsidP="00507B0E">
      <w:pPr>
        <w:pStyle w:val="a3"/>
        <w:ind w:left="360" w:firstLineChars="0" w:firstLine="0"/>
      </w:pPr>
      <w:r>
        <w:rPr>
          <w:noProof/>
        </w:rPr>
        <w:drawing>
          <wp:inline distT="0" distB="0" distL="0" distR="0">
            <wp:extent cx="5274310" cy="51060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智能优化算法.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274310" cy="5106035"/>
                    </a:xfrm>
                    <a:prstGeom prst="rect">
                      <a:avLst/>
                    </a:prstGeom>
                  </pic:spPr>
                </pic:pic>
              </a:graphicData>
            </a:graphic>
          </wp:inline>
        </w:drawing>
      </w:r>
    </w:p>
    <w:p w:rsidR="002D7A3D" w:rsidRDefault="0098420A" w:rsidP="001E75FF">
      <w:pPr>
        <w:pStyle w:val="1"/>
      </w:pPr>
      <w:r>
        <w:rPr>
          <w:rFonts w:hint="eastAsia"/>
        </w:rPr>
        <w:lastRenderedPageBreak/>
        <w:t>部分</w:t>
      </w:r>
      <w:r>
        <w:t>粉丝的问题答疑。</w:t>
      </w:r>
    </w:p>
    <w:p w:rsidR="0098420A" w:rsidRDefault="000D5B0B" w:rsidP="001F2D89">
      <w:pPr>
        <w:pStyle w:val="2"/>
      </w:pPr>
      <w:r>
        <w:rPr>
          <w:rFonts w:hint="eastAsia"/>
        </w:rPr>
        <w:t>车间</w:t>
      </w:r>
      <w:r>
        <w:t>调度数据集</w:t>
      </w:r>
    </w:p>
    <w:p w:rsidR="00DB2E30" w:rsidRDefault="00A81434" w:rsidP="00DB2E30">
      <w:r>
        <w:rPr>
          <w:rFonts w:hint="eastAsia"/>
        </w:rPr>
        <w:t>在做</w:t>
      </w:r>
      <w:r>
        <w:t>调度算法</w:t>
      </w:r>
      <w:r>
        <w:rPr>
          <w:rFonts w:hint="eastAsia"/>
        </w:rPr>
        <w:t>时</w:t>
      </w:r>
      <w:r>
        <w:t>，往往需要和</w:t>
      </w:r>
      <w:r>
        <w:rPr>
          <w:rFonts w:hint="eastAsia"/>
        </w:rPr>
        <w:t>其他</w:t>
      </w:r>
      <w:r>
        <w:t>算法进行比较</w:t>
      </w:r>
      <w:r>
        <w:rPr>
          <w:rFonts w:hint="eastAsia"/>
        </w:rPr>
        <w:t>，</w:t>
      </w:r>
      <w:r>
        <w:t>那么这种比较就需要借助于一些固定的案例，</w:t>
      </w:r>
      <w:r w:rsidR="00017D17">
        <w:rPr>
          <w:rFonts w:hint="eastAsia"/>
        </w:rPr>
        <w:t>好在在</w:t>
      </w:r>
      <w:r w:rsidR="00017D17">
        <w:t>调度领域已经给出了这样的benchmarks。下面</w:t>
      </w:r>
      <w:r w:rsidR="00017D17">
        <w:rPr>
          <w:rFonts w:hint="eastAsia"/>
        </w:rPr>
        <w:t>是</w:t>
      </w:r>
      <w:r w:rsidR="00017D17">
        <w:t>具体的链接：</w:t>
      </w:r>
    </w:p>
    <w:p w:rsidR="00017D17" w:rsidRPr="00382E12" w:rsidRDefault="00FD4AAC" w:rsidP="00DB2E30">
      <w:pPr>
        <w:rPr>
          <w:rFonts w:hint="eastAsia"/>
        </w:rPr>
      </w:pPr>
      <w:r>
        <w:rPr>
          <w:rFonts w:hint="eastAsia"/>
        </w:rPr>
        <w:t>OR-Library</w:t>
      </w:r>
      <w:r w:rsidR="00382E12">
        <w:rPr>
          <w:rFonts w:hint="eastAsia"/>
        </w:rPr>
        <w:t>(</w:t>
      </w:r>
      <w:r w:rsidRPr="00FD4AAC">
        <w:t>http://people.brunel.ac.uk/~mastjjb/jeb/info.html</w:t>
      </w:r>
      <w:r w:rsidR="00382E12">
        <w:t>)</w:t>
      </w:r>
      <w:r w:rsidR="00382E12">
        <w:rPr>
          <w:rFonts w:hint="eastAsia"/>
        </w:rPr>
        <w:t>：</w:t>
      </w:r>
      <w:r w:rsidR="00382E12">
        <w:t>这里面了</w:t>
      </w:r>
      <w:r w:rsidR="00382E12">
        <w:rPr>
          <w:rFonts w:hint="eastAsia"/>
        </w:rPr>
        <w:t>包含</w:t>
      </w:r>
      <w:r w:rsidR="00382E12">
        <w:t>了各种组合优化问题，</w:t>
      </w:r>
      <w:r w:rsidR="000F4343">
        <w:rPr>
          <w:rFonts w:hint="eastAsia"/>
        </w:rPr>
        <w:t>调度</w:t>
      </w:r>
      <w:r w:rsidR="000F4343">
        <w:t>问题也涉及到</w:t>
      </w:r>
      <w:r w:rsidR="000F4343">
        <w:rPr>
          <w:rFonts w:hint="eastAsia"/>
        </w:rPr>
        <w:t>单机</w:t>
      </w:r>
      <w:r w:rsidR="000F4343">
        <w:t>、并行机、流水</w:t>
      </w:r>
      <w:r w:rsidR="000F4343">
        <w:rPr>
          <w:rFonts w:hint="eastAsia"/>
        </w:rPr>
        <w:t>车间</w:t>
      </w:r>
      <w:r w:rsidR="000F4343">
        <w:t>、作业车间</w:t>
      </w:r>
      <w:r w:rsidR="000F4343">
        <w:rPr>
          <w:rFonts w:hint="eastAsia"/>
        </w:rPr>
        <w:t>、</w:t>
      </w:r>
      <w:r w:rsidR="000F4343">
        <w:t>放开车间等</w:t>
      </w:r>
      <w:r w:rsidR="000F4343">
        <w:rPr>
          <w:rFonts w:hint="eastAsia"/>
        </w:rPr>
        <w:t>问题</w:t>
      </w:r>
      <w:r w:rsidR="000F4343">
        <w:t>类型，</w:t>
      </w:r>
      <w:r w:rsidR="00EB311E">
        <w:rPr>
          <w:rFonts w:hint="eastAsia"/>
        </w:rPr>
        <w:t>是</w:t>
      </w:r>
      <w:r w:rsidR="00EB311E">
        <w:t>各种文章经常</w:t>
      </w:r>
      <w:r w:rsidR="00EB311E">
        <w:rPr>
          <w:rFonts w:hint="eastAsia"/>
        </w:rPr>
        <w:t>引用作为</w:t>
      </w:r>
      <w:r w:rsidR="00EB311E">
        <w:t>比较的。</w:t>
      </w:r>
    </w:p>
    <w:p w:rsidR="00FD4AAC" w:rsidRDefault="00A10286" w:rsidP="00DB2E30">
      <w:r>
        <w:rPr>
          <w:noProof/>
        </w:rPr>
        <w:drawing>
          <wp:inline distT="0" distB="0" distL="0" distR="0" wp14:anchorId="170AB949" wp14:editId="0B101D78">
            <wp:extent cx="1538144" cy="2953964"/>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47664" cy="2972248"/>
                    </a:xfrm>
                    <a:prstGeom prst="rect">
                      <a:avLst/>
                    </a:prstGeom>
                  </pic:spPr>
                </pic:pic>
              </a:graphicData>
            </a:graphic>
          </wp:inline>
        </w:drawing>
      </w:r>
    </w:p>
    <w:p w:rsidR="00EE2100" w:rsidRDefault="00EE2100" w:rsidP="00DB2E30"/>
    <w:p w:rsidR="00EE2100" w:rsidRDefault="00F04684" w:rsidP="00DB2E30">
      <w:r w:rsidRPr="00F04684">
        <w:t>Flexible Job Shop Problem</w:t>
      </w:r>
      <w:r w:rsidR="00077E35">
        <w:t>(</w:t>
      </w:r>
      <w:r w:rsidR="00077E35" w:rsidRPr="00077E35">
        <w:t>http://people.idsia.ch/~monaldo/fjsp.html</w:t>
      </w:r>
      <w:r w:rsidR="00077E35">
        <w:t>)</w:t>
      </w:r>
      <w:r w:rsidR="00077E35">
        <w:rPr>
          <w:rFonts w:hint="eastAsia"/>
        </w:rPr>
        <w:t>则</w:t>
      </w:r>
      <w:r w:rsidR="00077E35">
        <w:t>主要是针对</w:t>
      </w:r>
      <w:r w:rsidR="00077E35">
        <w:rPr>
          <w:rFonts w:hint="eastAsia"/>
        </w:rPr>
        <w:t>柔性</w:t>
      </w:r>
      <w:r w:rsidR="00077E35">
        <w:t>作业车间调度问题的，</w:t>
      </w:r>
      <w:r w:rsidR="00832D04">
        <w:rPr>
          <w:rFonts w:hint="eastAsia"/>
        </w:rPr>
        <w:t>提供了</w:t>
      </w:r>
      <w:r w:rsidR="00832D04">
        <w:t>各种案例以及</w:t>
      </w:r>
      <w:r w:rsidR="00832D04">
        <w:rPr>
          <w:rFonts w:hint="eastAsia"/>
        </w:rPr>
        <w:t>每个</w:t>
      </w:r>
      <w:r w:rsidR="00832D04">
        <w:t>案例</w:t>
      </w:r>
      <w:r w:rsidR="00832D04">
        <w:rPr>
          <w:rFonts w:hint="eastAsia"/>
        </w:rPr>
        <w:t>对应</w:t>
      </w:r>
      <w:r w:rsidR="00832D04">
        <w:t>当前最优解。</w:t>
      </w:r>
    </w:p>
    <w:p w:rsidR="00105509" w:rsidRDefault="00105509" w:rsidP="00DB2E30">
      <w:pPr>
        <w:rPr>
          <w:rFonts w:hint="eastAsia"/>
        </w:rPr>
      </w:pPr>
      <w:r>
        <w:rPr>
          <w:noProof/>
        </w:rPr>
        <w:drawing>
          <wp:inline distT="0" distB="0" distL="0" distR="0" wp14:anchorId="6CEAAFCA" wp14:editId="4580F1DB">
            <wp:extent cx="5274310" cy="2113915"/>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113915"/>
                    </a:xfrm>
                    <a:prstGeom prst="rect">
                      <a:avLst/>
                    </a:prstGeom>
                  </pic:spPr>
                </pic:pic>
              </a:graphicData>
            </a:graphic>
          </wp:inline>
        </w:drawing>
      </w:r>
    </w:p>
    <w:p w:rsidR="00F34FE9" w:rsidRDefault="00F34FE9" w:rsidP="00DB2E30"/>
    <w:p w:rsidR="00F34FE9" w:rsidRDefault="00F34FE9" w:rsidP="00DB2E30">
      <w:r w:rsidRPr="00F34FE9">
        <w:t>The Scheduling Zoo</w:t>
      </w:r>
      <w:r>
        <w:rPr>
          <w:rFonts w:hint="eastAsia"/>
        </w:rPr>
        <w:t>（</w:t>
      </w:r>
      <w:r w:rsidRPr="00F34FE9">
        <w:t>http://schedulingzoo.lip6.fr/</w:t>
      </w:r>
      <w:r>
        <w:rPr>
          <w:rFonts w:hint="eastAsia"/>
        </w:rPr>
        <w:t>）</w:t>
      </w:r>
      <w:r w:rsidR="00140C92">
        <w:rPr>
          <w:rFonts w:hint="eastAsia"/>
        </w:rPr>
        <w:t>：这</w:t>
      </w:r>
      <w:r w:rsidR="00140C92">
        <w:t>是个</w:t>
      </w:r>
      <w:r w:rsidR="00140C92">
        <w:rPr>
          <w:rFonts w:hint="eastAsia"/>
        </w:rPr>
        <w:t>非常</w:t>
      </w:r>
      <w:r w:rsidR="00140C92">
        <w:t>有趣的</w:t>
      </w:r>
      <w:r w:rsidR="00140C92">
        <w:rPr>
          <w:rFonts w:hint="eastAsia"/>
        </w:rPr>
        <w:t>“</w:t>
      </w:r>
      <w:r w:rsidR="00140C92">
        <w:t>公园”</w:t>
      </w:r>
      <w:r w:rsidR="00C521AC">
        <w:rPr>
          <w:rFonts w:hint="eastAsia"/>
        </w:rPr>
        <w:t>，</w:t>
      </w:r>
      <w:r w:rsidR="00CA5613">
        <w:rPr>
          <w:rFonts w:hint="eastAsia"/>
        </w:rPr>
        <w:t>在这里</w:t>
      </w:r>
      <w:r w:rsidR="00CA5613">
        <w:t>可以自己选择不同的机器环境、约束和目标函数，</w:t>
      </w:r>
      <w:r w:rsidR="007B4C55">
        <w:rPr>
          <w:rFonts w:hint="eastAsia"/>
        </w:rPr>
        <w:t>是一个</w:t>
      </w:r>
      <w:r w:rsidR="007B4C55">
        <w:t>交互式的</w:t>
      </w:r>
      <w:r w:rsidR="002C25CD">
        <w:rPr>
          <w:rFonts w:hint="eastAsia"/>
        </w:rPr>
        <w:t>调度案例</w:t>
      </w:r>
      <w:r w:rsidR="002C25CD">
        <w:t>平台。点击</w:t>
      </w:r>
      <w:r w:rsidR="002C25CD">
        <w:rPr>
          <w:rFonts w:hint="eastAsia"/>
        </w:rPr>
        <w:t>搜索</w:t>
      </w:r>
      <w:r w:rsidR="002C25CD">
        <w:t>后，会列出相关的文献</w:t>
      </w:r>
    </w:p>
    <w:p w:rsidR="00E776AE" w:rsidRDefault="00E776AE" w:rsidP="00DB2E30">
      <w:pPr>
        <w:rPr>
          <w:rFonts w:hint="eastAsia"/>
        </w:rPr>
      </w:pPr>
      <w:r>
        <w:rPr>
          <w:noProof/>
        </w:rPr>
        <w:lastRenderedPageBreak/>
        <w:drawing>
          <wp:inline distT="0" distB="0" distL="0" distR="0" wp14:anchorId="56E50142" wp14:editId="173F78BF">
            <wp:extent cx="5274310" cy="210121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101215"/>
                    </a:xfrm>
                    <a:prstGeom prst="rect">
                      <a:avLst/>
                    </a:prstGeom>
                  </pic:spPr>
                </pic:pic>
              </a:graphicData>
            </a:graphic>
          </wp:inline>
        </w:drawing>
      </w:r>
    </w:p>
    <w:p w:rsidR="002C25CD" w:rsidRPr="00A10286" w:rsidRDefault="002C25CD" w:rsidP="00DB2E30">
      <w:pPr>
        <w:rPr>
          <w:rFonts w:hint="eastAsia"/>
        </w:rPr>
      </w:pPr>
      <w:r>
        <w:rPr>
          <w:noProof/>
        </w:rPr>
        <w:drawing>
          <wp:inline distT="0" distB="0" distL="0" distR="0" wp14:anchorId="0D4089AA" wp14:editId="61F8692B">
            <wp:extent cx="5274310" cy="2318385"/>
            <wp:effectExtent l="0" t="0" r="254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318385"/>
                    </a:xfrm>
                    <a:prstGeom prst="rect">
                      <a:avLst/>
                    </a:prstGeom>
                  </pic:spPr>
                </pic:pic>
              </a:graphicData>
            </a:graphic>
          </wp:inline>
        </w:drawing>
      </w:r>
    </w:p>
    <w:p w:rsidR="006D641B" w:rsidRDefault="00F6544E" w:rsidP="006D641B">
      <w:pPr>
        <w:pStyle w:val="2"/>
      </w:pPr>
      <w:r>
        <w:rPr>
          <w:rFonts w:hint="eastAsia"/>
        </w:rPr>
        <w:t>强化学习</w:t>
      </w:r>
      <w:r>
        <w:t>求解调度问题时agent很难学习到东西，不知道是参数问题还是因为定义的s，a，r不够合适？</w:t>
      </w:r>
    </w:p>
    <w:p w:rsidR="00F6544E" w:rsidRDefault="001C4A6F" w:rsidP="000F040E">
      <w:pPr>
        <w:ind w:firstLine="420"/>
        <w:rPr>
          <w:rFonts w:hint="eastAsia"/>
        </w:rPr>
      </w:pPr>
      <w:r>
        <w:rPr>
          <w:rFonts w:hint="eastAsia"/>
        </w:rPr>
        <w:t>个人</w:t>
      </w:r>
      <w:r>
        <w:t>觉得这个问题可能与奖励的设置有很大关系</w:t>
      </w:r>
      <w:r>
        <w:rPr>
          <w:rFonts w:hint="eastAsia"/>
        </w:rPr>
        <w:t>，</w:t>
      </w:r>
      <w:r>
        <w:t>当奖励设置的不对时，</w:t>
      </w:r>
      <w:r>
        <w:rPr>
          <w:rFonts w:hint="eastAsia"/>
        </w:rPr>
        <w:t>代理</w:t>
      </w:r>
      <w:r>
        <w:t>学习的总奖励之和就不等效于优化的目标，所以</w:t>
      </w:r>
      <w:r>
        <w:rPr>
          <w:rFonts w:hint="eastAsia"/>
        </w:rPr>
        <w:t>看起来</w:t>
      </w:r>
      <w:r>
        <w:t>来并不是</w:t>
      </w:r>
      <w:r>
        <w:rPr>
          <w:rFonts w:hint="eastAsia"/>
        </w:rPr>
        <w:t>希望</w:t>
      </w:r>
      <w:r>
        <w:t>的趋势。</w:t>
      </w:r>
    </w:p>
    <w:p w:rsidR="0087000C" w:rsidRDefault="0087000C" w:rsidP="001F2D89">
      <w:pPr>
        <w:pStyle w:val="2"/>
      </w:pPr>
      <w:r>
        <w:rPr>
          <w:rFonts w:hint="eastAsia"/>
        </w:rPr>
        <w:t>数字孪生和</w:t>
      </w:r>
      <w:r>
        <w:t>车间调度相碰撞</w:t>
      </w:r>
      <w:r w:rsidR="000F457A">
        <w:rPr>
          <w:rFonts w:hint="eastAsia"/>
        </w:rPr>
        <w:t>（车间</w:t>
      </w:r>
      <w:r w:rsidR="000F457A">
        <w:t>调度新的研究方向</w:t>
      </w:r>
      <w:r w:rsidR="000F457A">
        <w:rPr>
          <w:rFonts w:hint="eastAsia"/>
        </w:rPr>
        <w:t>）</w:t>
      </w:r>
      <w:r w:rsidR="000607DE">
        <w:rPr>
          <w:rFonts w:hint="eastAsia"/>
        </w:rPr>
        <w:t>-</w:t>
      </w:r>
      <w:r w:rsidR="000607DE">
        <w:t>数据采集</w:t>
      </w:r>
    </w:p>
    <w:p w:rsidR="009B718B" w:rsidRDefault="00281ADA" w:rsidP="00281ADA">
      <w:pPr>
        <w:ind w:firstLine="420"/>
      </w:pPr>
      <w:r>
        <w:rPr>
          <w:rFonts w:hint="eastAsia"/>
        </w:rPr>
        <w:t>数字</w:t>
      </w:r>
      <w:r>
        <w:t>孪生是近几年非常</w:t>
      </w:r>
      <w:r>
        <w:rPr>
          <w:rFonts w:hint="eastAsia"/>
        </w:rPr>
        <w:t>火</w:t>
      </w:r>
      <w:r>
        <w:t>的一个概念，</w:t>
      </w:r>
      <w:r>
        <w:rPr>
          <w:rFonts w:hint="eastAsia"/>
        </w:rPr>
        <w:t>这</w:t>
      </w:r>
      <w:r>
        <w:t>其实也给调度问题的研究提供了方向，</w:t>
      </w:r>
      <w:r>
        <w:rPr>
          <w:rFonts w:hint="eastAsia"/>
        </w:rPr>
        <w:t>在</w:t>
      </w:r>
      <w:r>
        <w:t>之前的一篇文章中，我也从几个方面提到了FJSP的研究点，其中也提到了数字孪生和RFID，这里</w:t>
      </w:r>
      <w:r w:rsidR="00E33577">
        <w:rPr>
          <w:rFonts w:hint="eastAsia"/>
        </w:rPr>
        <w:t>详细</w:t>
      </w:r>
      <w:r w:rsidR="00E33577">
        <w:t>地说明</w:t>
      </w:r>
      <w:r w:rsidR="00E33577">
        <w:rPr>
          <w:rFonts w:hint="eastAsia"/>
        </w:rPr>
        <w:t>一下</w:t>
      </w:r>
      <w:r w:rsidR="00E33577">
        <w:t>数字孪生</w:t>
      </w:r>
      <w:r w:rsidR="00E33577">
        <w:rPr>
          <w:rFonts w:hint="eastAsia"/>
        </w:rPr>
        <w:t>下</w:t>
      </w:r>
      <w:r w:rsidR="00E33577">
        <w:t>的调度问题。</w:t>
      </w:r>
    </w:p>
    <w:p w:rsidR="00E33577" w:rsidRDefault="00E33577" w:rsidP="00281ADA">
      <w:pPr>
        <w:ind w:firstLine="420"/>
      </w:pPr>
      <w:r>
        <w:rPr>
          <w:rFonts w:hint="eastAsia"/>
        </w:rPr>
        <w:t>首先</w:t>
      </w:r>
      <w:r>
        <w:t>我们要很明确地</w:t>
      </w:r>
      <w:r>
        <w:rPr>
          <w:rFonts w:hint="eastAsia"/>
        </w:rPr>
        <w:t>知道</w:t>
      </w:r>
      <w:r w:rsidR="000942AE">
        <w:t>数字孪生的概念是什么</w:t>
      </w:r>
      <w:r w:rsidR="000942AE">
        <w:rPr>
          <w:rFonts w:hint="eastAsia"/>
        </w:rPr>
        <w:t>，</w:t>
      </w:r>
      <w:r w:rsidR="000942AE">
        <w:t>不同的研究机构有不同的表述。</w:t>
      </w:r>
      <w:r w:rsidR="000942AE">
        <w:rPr>
          <w:rFonts w:hint="eastAsia"/>
        </w:rPr>
        <w:t>最初</w:t>
      </w:r>
      <w:r w:rsidR="000942AE">
        <w:t>提出</w:t>
      </w:r>
      <w:r w:rsidR="000942AE">
        <w:rPr>
          <w:rFonts w:hint="eastAsia"/>
        </w:rPr>
        <w:t>数字孪生</w:t>
      </w:r>
      <w:r w:rsidR="000942AE">
        <w:t>概念的是美国密歇根大学的Michael Grieves教授，他将其表达为物理产品等价的虚拟数字化表达的</w:t>
      </w:r>
      <w:r w:rsidR="000942AE">
        <w:rPr>
          <w:rFonts w:hint="eastAsia"/>
        </w:rPr>
        <w:t>信息</w:t>
      </w:r>
      <w:r w:rsidR="000942AE">
        <w:t>镜像模型</w:t>
      </w:r>
      <w:r w:rsidR="000942AE">
        <w:rPr>
          <w:rFonts w:hint="eastAsia"/>
        </w:rPr>
        <w:t>，</w:t>
      </w:r>
      <w:r w:rsidR="000942AE">
        <w:t>并定义为包含物理</w:t>
      </w:r>
      <w:r w:rsidR="004C064D">
        <w:rPr>
          <w:rFonts w:hint="eastAsia"/>
        </w:rPr>
        <w:t>空间</w:t>
      </w:r>
      <w:r w:rsidR="004C064D">
        <w:t>、虚拟</w:t>
      </w:r>
      <w:r w:rsidR="004C064D">
        <w:rPr>
          <w:rFonts w:hint="eastAsia"/>
        </w:rPr>
        <w:t>空间</w:t>
      </w:r>
      <w:r w:rsidR="004C064D">
        <w:t>和</w:t>
      </w:r>
      <w:r w:rsidR="004C064D">
        <w:rPr>
          <w:rFonts w:hint="eastAsia"/>
        </w:rPr>
        <w:t>连接两个</w:t>
      </w:r>
      <w:r w:rsidR="004C064D">
        <w:t>空间</w:t>
      </w:r>
      <w:r w:rsidR="004C064D">
        <w:rPr>
          <w:rFonts w:hint="eastAsia"/>
        </w:rPr>
        <w:t>的</w:t>
      </w:r>
      <w:r w:rsidR="004C064D">
        <w:t>接口</w:t>
      </w:r>
      <w:r w:rsidR="004C064D">
        <w:rPr>
          <w:rFonts w:hint="eastAsia"/>
        </w:rPr>
        <w:t>三个关键</w:t>
      </w:r>
      <w:r w:rsidR="004C064D">
        <w:t>部分。但是</w:t>
      </w:r>
      <w:r w:rsidR="004C064D">
        <w:rPr>
          <w:rFonts w:hint="eastAsia"/>
        </w:rPr>
        <w:t>由于</w:t>
      </w:r>
      <w:r w:rsidR="004C064D">
        <w:t>受当时信息技术和认知水平的限制，并没有引起足够重视。</w:t>
      </w:r>
      <w:r w:rsidR="004C064D">
        <w:rPr>
          <w:rFonts w:hint="eastAsia"/>
        </w:rPr>
        <w:t>直到2012年</w:t>
      </w:r>
      <w:r w:rsidR="004C064D">
        <w:t>，美国NASA发布的技术路线图描述了数字孪生的概念：充分利用物理模型、传</w:t>
      </w:r>
      <w:r w:rsidR="004C064D">
        <w:lastRenderedPageBreak/>
        <w:t>感器和历史数据来反映产品生命周期的一种集成多学科、多</w:t>
      </w:r>
      <w:r w:rsidR="004C064D">
        <w:rPr>
          <w:rFonts w:hint="eastAsia"/>
        </w:rPr>
        <w:t>尺度</w:t>
      </w:r>
      <w:r w:rsidR="004C064D">
        <w:t>仿真过程</w:t>
      </w:r>
      <w:r w:rsidR="004C064D">
        <w:rPr>
          <w:rFonts w:hint="eastAsia"/>
        </w:rPr>
        <w:t>的</w:t>
      </w:r>
      <w:r w:rsidR="004C064D">
        <w:t>物理产品镜像</w:t>
      </w:r>
      <w:r w:rsidR="004C064D">
        <w:rPr>
          <w:rFonts w:hint="eastAsia"/>
        </w:rPr>
        <w:t>。</w:t>
      </w:r>
    </w:p>
    <w:p w:rsidR="00C24C59" w:rsidRDefault="00C24C59" w:rsidP="00281ADA">
      <w:pPr>
        <w:ind w:firstLine="420"/>
      </w:pPr>
      <w:r>
        <w:rPr>
          <w:rFonts w:hint="eastAsia"/>
        </w:rPr>
        <w:t>通过以上</w:t>
      </w:r>
      <w:r>
        <w:t>概念，其实可以总结出数字孪生具有以下特征：</w:t>
      </w:r>
    </w:p>
    <w:p w:rsidR="00C24C59" w:rsidRDefault="00C24C59" w:rsidP="00C24C59">
      <w:pPr>
        <w:pStyle w:val="a3"/>
        <w:numPr>
          <w:ilvl w:val="0"/>
          <w:numId w:val="2"/>
        </w:numPr>
        <w:ind w:firstLineChars="0"/>
      </w:pPr>
      <w:r>
        <w:rPr>
          <w:rFonts w:hint="eastAsia"/>
        </w:rPr>
        <w:t>通过对</w:t>
      </w:r>
      <w:r>
        <w:t>物理</w:t>
      </w:r>
      <w:r>
        <w:rPr>
          <w:rFonts w:hint="eastAsia"/>
        </w:rPr>
        <w:t>对象</w:t>
      </w:r>
      <w:r>
        <w:t>各种类型</w:t>
      </w:r>
      <w:r>
        <w:rPr>
          <w:rFonts w:hint="eastAsia"/>
        </w:rPr>
        <w:t>的</w:t>
      </w:r>
      <w:r>
        <w:t>感知数据进行集成，从而对物理对象进行真实可靠地映射（</w:t>
      </w:r>
      <w:r>
        <w:rPr>
          <w:rFonts w:hint="eastAsia"/>
        </w:rPr>
        <w:t>实</w:t>
      </w:r>
      <w:r>
        <w:t>—</w:t>
      </w:r>
      <w:r>
        <w:rPr>
          <w:rFonts w:hint="eastAsia"/>
        </w:rPr>
        <w:t>&gt;虚）；</w:t>
      </w:r>
    </w:p>
    <w:p w:rsidR="00C24C59" w:rsidRDefault="00F416B1" w:rsidP="00C24C59">
      <w:pPr>
        <w:pStyle w:val="a3"/>
        <w:numPr>
          <w:ilvl w:val="0"/>
          <w:numId w:val="2"/>
        </w:numPr>
        <w:ind w:firstLineChars="0"/>
      </w:pPr>
      <w:r>
        <w:rPr>
          <w:rFonts w:hint="eastAsia"/>
        </w:rPr>
        <w:t>存在于</w:t>
      </w:r>
      <w:r>
        <w:t>物理</w:t>
      </w:r>
      <w:r>
        <w:rPr>
          <w:rFonts w:hint="eastAsia"/>
        </w:rPr>
        <w:t>实体</w:t>
      </w:r>
      <w:r>
        <w:t>的</w:t>
      </w:r>
      <w:r>
        <w:rPr>
          <w:rFonts w:hint="eastAsia"/>
        </w:rPr>
        <w:t>全</w:t>
      </w:r>
      <w:r>
        <w:t>生命周期</w:t>
      </w:r>
      <w:r>
        <w:rPr>
          <w:rFonts w:hint="eastAsia"/>
        </w:rPr>
        <w:t>，与</w:t>
      </w:r>
      <w:r>
        <w:t>物理实体对象共同进化，同时不断积累来自物理实体的有关知识</w:t>
      </w:r>
      <w:r>
        <w:rPr>
          <w:rFonts w:hint="eastAsia"/>
        </w:rPr>
        <w:t>（非静态</w:t>
      </w:r>
      <w:r>
        <w:t>，</w:t>
      </w:r>
      <w:r>
        <w:rPr>
          <w:rFonts w:hint="eastAsia"/>
        </w:rPr>
        <w:t>可进化）；</w:t>
      </w:r>
    </w:p>
    <w:p w:rsidR="00F416B1" w:rsidRDefault="000D14A9" w:rsidP="00C24C59">
      <w:pPr>
        <w:pStyle w:val="a3"/>
        <w:numPr>
          <w:ilvl w:val="0"/>
          <w:numId w:val="2"/>
        </w:numPr>
        <w:ind w:firstLineChars="0"/>
      </w:pPr>
      <w:r>
        <w:rPr>
          <w:rFonts w:hint="eastAsia"/>
        </w:rPr>
        <w:t>在</w:t>
      </w:r>
      <w:r>
        <w:t>描述物理实体对象的同时</w:t>
      </w:r>
      <w:r>
        <w:rPr>
          <w:rFonts w:hint="eastAsia"/>
        </w:rPr>
        <w:t>能够</w:t>
      </w:r>
      <w:r>
        <w:t>基于信息模型对物理</w:t>
      </w:r>
      <w:r>
        <w:rPr>
          <w:rFonts w:hint="eastAsia"/>
        </w:rPr>
        <w:t>实体</w:t>
      </w:r>
      <w:r>
        <w:t>对象进行优化（</w:t>
      </w:r>
      <w:r>
        <w:rPr>
          <w:rFonts w:hint="eastAsia"/>
        </w:rPr>
        <w:t>虚</w:t>
      </w:r>
      <w:r>
        <w:t>—</w:t>
      </w:r>
      <w:r>
        <w:rPr>
          <w:rFonts w:hint="eastAsia"/>
        </w:rPr>
        <w:t>&gt;实</w:t>
      </w:r>
      <w:r>
        <w:t>）</w:t>
      </w:r>
      <w:r>
        <w:rPr>
          <w:rFonts w:hint="eastAsia"/>
        </w:rPr>
        <w:t>。</w:t>
      </w:r>
    </w:p>
    <w:p w:rsidR="000D14A9" w:rsidRDefault="00C41BE2" w:rsidP="006B0CE2">
      <w:pPr>
        <w:ind w:firstLine="420"/>
      </w:pPr>
      <w:r>
        <w:rPr>
          <w:rFonts w:hint="eastAsia"/>
        </w:rPr>
        <w:t>因此数字孪生是</w:t>
      </w:r>
      <w:r>
        <w:t>一种虚实结合</w:t>
      </w:r>
      <w:r>
        <w:rPr>
          <w:rFonts w:hint="eastAsia"/>
        </w:rPr>
        <w:t>，</w:t>
      </w:r>
      <w:r>
        <w:t>实现物理世界和信息世界之间交互融合的</w:t>
      </w:r>
      <w:r>
        <w:rPr>
          <w:rFonts w:hint="eastAsia"/>
        </w:rPr>
        <w:t>有效</w:t>
      </w:r>
      <w:r>
        <w:t>方法</w:t>
      </w:r>
      <w:r>
        <w:rPr>
          <w:rFonts w:hint="eastAsia"/>
        </w:rPr>
        <w:t>。</w:t>
      </w:r>
      <w:r w:rsidR="005A64E7">
        <w:rPr>
          <w:rFonts w:hint="eastAsia"/>
        </w:rPr>
        <w:t>北航的</w:t>
      </w:r>
      <w:r w:rsidR="005A64E7">
        <w:t>陶飞等人</w:t>
      </w:r>
      <w:r w:rsidR="005A64E7">
        <w:rPr>
          <w:rFonts w:hint="eastAsia"/>
        </w:rPr>
        <w:t>从</w:t>
      </w:r>
      <w:r w:rsidR="005A64E7">
        <w:t>车间的角度</w:t>
      </w:r>
      <w:r w:rsidR="005A64E7">
        <w:rPr>
          <w:rFonts w:hint="eastAsia"/>
        </w:rPr>
        <w:t>提出</w:t>
      </w:r>
      <w:r w:rsidR="005A64E7">
        <w:t>了</w:t>
      </w:r>
      <w:r w:rsidR="005A64E7">
        <w:rPr>
          <w:rFonts w:hint="eastAsia"/>
        </w:rPr>
        <w:t>数字孪生</w:t>
      </w:r>
      <w:r w:rsidR="005A64E7">
        <w:t>车间的</w:t>
      </w:r>
      <w:r w:rsidR="005A64E7">
        <w:rPr>
          <w:rFonts w:hint="eastAsia"/>
        </w:rPr>
        <w:t>概念</w:t>
      </w:r>
      <w:r w:rsidR="005A64E7">
        <w:t>，并对</w:t>
      </w:r>
      <w:r w:rsidR="005A64E7">
        <w:rPr>
          <w:rFonts w:hint="eastAsia"/>
        </w:rPr>
        <w:t>其</w:t>
      </w:r>
      <w:r w:rsidR="005A64E7">
        <w:t>四个关键</w:t>
      </w:r>
      <w:r w:rsidR="00386282">
        <w:rPr>
          <w:rFonts w:hint="eastAsia"/>
        </w:rPr>
        <w:t>组成</w:t>
      </w:r>
      <w:r w:rsidR="00386282">
        <w:t>部分，物理车间、虚拟车间、车间服务系统</w:t>
      </w:r>
      <w:r w:rsidR="00386282">
        <w:rPr>
          <w:rFonts w:hint="eastAsia"/>
        </w:rPr>
        <w:t>以及</w:t>
      </w:r>
      <w:r w:rsidR="00386282">
        <w:t>车间</w:t>
      </w:r>
      <w:r w:rsidR="00386282">
        <w:rPr>
          <w:rFonts w:hint="eastAsia"/>
        </w:rPr>
        <w:t>孪生数据</w:t>
      </w:r>
      <w:r w:rsidR="00386282">
        <w:t>进行了</w:t>
      </w:r>
      <w:r w:rsidR="00386282">
        <w:rPr>
          <w:rFonts w:hint="eastAsia"/>
        </w:rPr>
        <w:t>讨论。</w:t>
      </w:r>
      <w:r w:rsidR="006B0CE2">
        <w:rPr>
          <w:rFonts w:hint="eastAsia"/>
        </w:rPr>
        <w:t>受此</w:t>
      </w:r>
      <w:r w:rsidR="006B0CE2">
        <w:t>启发，我认为</w:t>
      </w:r>
      <w:r w:rsidR="006B0CE2">
        <w:rPr>
          <w:rFonts w:hint="eastAsia"/>
        </w:rPr>
        <w:t>在</w:t>
      </w:r>
      <w:r w:rsidR="006B0CE2">
        <w:t>数字孪生尤其是在该</w:t>
      </w:r>
      <w:r w:rsidR="006B0CE2">
        <w:rPr>
          <w:rFonts w:hint="eastAsia"/>
        </w:rPr>
        <w:t>数字</w:t>
      </w:r>
      <w:r w:rsidR="006B0CE2">
        <w:t>孪生车间概念下，</w:t>
      </w:r>
      <w:r w:rsidR="006B0CE2">
        <w:rPr>
          <w:rFonts w:hint="eastAsia"/>
        </w:rPr>
        <w:t>调度</w:t>
      </w:r>
      <w:r w:rsidR="006B0CE2">
        <w:t>问题迎来了新的模式和机遇。</w:t>
      </w:r>
    </w:p>
    <w:p w:rsidR="006B0CE2" w:rsidRDefault="00170CC8" w:rsidP="006B0CE2">
      <w:pPr>
        <w:ind w:firstLine="420"/>
      </w:pPr>
      <w:r>
        <w:rPr>
          <w:rFonts w:hint="eastAsia"/>
        </w:rPr>
        <w:t>首先</w:t>
      </w:r>
      <w:r>
        <w:t>，</w:t>
      </w:r>
      <w:r w:rsidR="00BD7230">
        <w:rPr>
          <w:rFonts w:hint="eastAsia"/>
        </w:rPr>
        <w:t>从</w:t>
      </w:r>
      <w:r w:rsidR="00BD7230">
        <w:t>实到虚就是将物理模型</w:t>
      </w:r>
      <w:r w:rsidR="00BD7230">
        <w:rPr>
          <w:rFonts w:hint="eastAsia"/>
        </w:rPr>
        <w:t>建模</w:t>
      </w:r>
      <w:r w:rsidR="00BD7230">
        <w:t>为信息模型，</w:t>
      </w:r>
      <w:r w:rsidR="00BD7230">
        <w:rPr>
          <w:rFonts w:hint="eastAsia"/>
        </w:rPr>
        <w:t>如果</w:t>
      </w:r>
      <w:r w:rsidR="00BD7230">
        <w:t>将这个过程比喻画人物肖像的话，那么传统的</w:t>
      </w:r>
      <w:r w:rsidR="00302023">
        <w:rPr>
          <w:rFonts w:hint="eastAsia"/>
        </w:rPr>
        <w:t>仿真</w:t>
      </w:r>
      <w:r w:rsidR="00302023">
        <w:t>仅仅是参照</w:t>
      </w:r>
      <w:r w:rsidR="00302023">
        <w:rPr>
          <w:rFonts w:hint="eastAsia"/>
        </w:rPr>
        <w:t>模特</w:t>
      </w:r>
      <w:r w:rsidR="00302023">
        <w:t>画出了人物的外表，也就是一张皮而已，</w:t>
      </w:r>
      <w:r w:rsidR="00FE31B9">
        <w:rPr>
          <w:rFonts w:hint="eastAsia"/>
        </w:rPr>
        <w:t>只是</w:t>
      </w:r>
      <w:r w:rsidR="00FE31B9">
        <w:t>刻画</w:t>
      </w:r>
      <w:r w:rsidR="00FE31B9">
        <w:rPr>
          <w:rFonts w:hint="eastAsia"/>
        </w:rPr>
        <w:t>了肉眼</w:t>
      </w:r>
      <w:r w:rsidR="00FE31B9">
        <w:t>所见到的</w:t>
      </w:r>
      <w:r w:rsidR="00FE31B9">
        <w:rPr>
          <w:rFonts w:hint="eastAsia"/>
        </w:rPr>
        <w:t>人物平面</w:t>
      </w:r>
      <w:r w:rsidR="00FE31B9">
        <w:t>外形，</w:t>
      </w:r>
      <w:r w:rsidR="00FE31B9">
        <w:rPr>
          <w:rFonts w:hint="eastAsia"/>
        </w:rPr>
        <w:t>而</w:t>
      </w:r>
      <w:r w:rsidR="00FE31B9">
        <w:t>数字孪生技术可不会满足于此</w:t>
      </w:r>
      <w:r w:rsidR="00FE31B9">
        <w:rPr>
          <w:rFonts w:hint="eastAsia"/>
        </w:rPr>
        <w:t>。</w:t>
      </w:r>
      <w:r w:rsidR="00FE31B9">
        <w:t>数字孪生</w:t>
      </w:r>
      <w:r w:rsidR="00FE31B9">
        <w:rPr>
          <w:rFonts w:hint="eastAsia"/>
        </w:rPr>
        <w:t>强调的</w:t>
      </w:r>
      <w:r w:rsidR="00FE31B9">
        <w:t>是全要素的人物刻画，</w:t>
      </w:r>
      <w:r w:rsidR="005A36AB">
        <w:rPr>
          <w:rFonts w:hint="eastAsia"/>
        </w:rPr>
        <w:t>不仅是</w:t>
      </w:r>
      <w:r w:rsidR="005A36AB">
        <w:t>人物的前面，还要能观察到</w:t>
      </w:r>
      <w:r w:rsidR="005A36AB">
        <w:rPr>
          <w:rFonts w:hint="eastAsia"/>
        </w:rPr>
        <w:t>人物</w:t>
      </w:r>
      <w:r w:rsidR="005A36AB">
        <w:t>的背面，</w:t>
      </w:r>
      <w:r w:rsidR="00C901AF">
        <w:rPr>
          <w:rFonts w:hint="eastAsia"/>
        </w:rPr>
        <w:t>但是</w:t>
      </w:r>
      <w:r w:rsidR="00C901AF">
        <w:t>人眼看不到怎么呢，可以在人物背后放置一面</w:t>
      </w:r>
      <w:r w:rsidR="00C901AF">
        <w:rPr>
          <w:rFonts w:hint="eastAsia"/>
        </w:rPr>
        <w:t>镜子</w:t>
      </w:r>
      <w:r w:rsidR="00C901AF">
        <w:t>或摄像机（</w:t>
      </w:r>
      <w:r w:rsidR="00C901AF">
        <w:rPr>
          <w:rFonts w:hint="eastAsia"/>
        </w:rPr>
        <w:t>这些</w:t>
      </w:r>
      <w:r w:rsidR="00C901AF">
        <w:t>都是数据</w:t>
      </w:r>
      <w:r w:rsidR="00C901AF">
        <w:rPr>
          <w:rFonts w:hint="eastAsia"/>
        </w:rPr>
        <w:t>采集</w:t>
      </w:r>
      <w:r w:rsidR="00C901AF">
        <w:t>设备）</w:t>
      </w:r>
      <w:r w:rsidR="00D25953">
        <w:rPr>
          <w:rFonts w:hint="eastAsia"/>
        </w:rPr>
        <w:t>，</w:t>
      </w:r>
      <w:r w:rsidR="0058062A">
        <w:rPr>
          <w:rFonts w:hint="eastAsia"/>
        </w:rPr>
        <w:t>那么</w:t>
      </w:r>
      <w:r w:rsidR="0058062A">
        <w:t>现在通过镜子反射的图像或摄像机</w:t>
      </w:r>
      <w:r w:rsidR="0058062A">
        <w:rPr>
          <w:rFonts w:hint="eastAsia"/>
        </w:rPr>
        <w:t>拍到</w:t>
      </w:r>
      <w:r w:rsidR="0058062A">
        <w:t>的</w:t>
      </w:r>
      <w:r w:rsidR="0058062A">
        <w:rPr>
          <w:rFonts w:hint="eastAsia"/>
        </w:rPr>
        <w:t>图像</w:t>
      </w:r>
      <w:r w:rsidR="0058062A">
        <w:t>（</w:t>
      </w:r>
      <w:r w:rsidR="0058062A">
        <w:rPr>
          <w:rFonts w:hint="eastAsia"/>
        </w:rPr>
        <w:t>不同</w:t>
      </w:r>
      <w:r w:rsidR="0058062A">
        <w:t>的</w:t>
      </w:r>
      <w:r w:rsidR="0058062A">
        <w:rPr>
          <w:rFonts w:hint="eastAsia"/>
        </w:rPr>
        <w:t>数据</w:t>
      </w:r>
      <w:r w:rsidR="0058062A">
        <w:t>来源）</w:t>
      </w:r>
      <w:r w:rsidR="0058062A">
        <w:rPr>
          <w:rFonts w:hint="eastAsia"/>
        </w:rPr>
        <w:t>，</w:t>
      </w:r>
      <w:r w:rsidR="008D250E">
        <w:rPr>
          <w:rFonts w:hint="eastAsia"/>
        </w:rPr>
        <w:t>就可以</w:t>
      </w:r>
      <w:r w:rsidR="008D250E">
        <w:t>更加全面</w:t>
      </w:r>
      <w:r w:rsidR="008D250E">
        <w:rPr>
          <w:rFonts w:hint="eastAsia"/>
        </w:rPr>
        <w:t>地</w:t>
      </w:r>
      <w:r w:rsidR="008D250E">
        <w:t>观察到人物更多的信息。同样</w:t>
      </w:r>
      <w:r w:rsidR="008D250E">
        <w:rPr>
          <w:rFonts w:hint="eastAsia"/>
        </w:rPr>
        <w:t>，</w:t>
      </w:r>
      <w:r w:rsidR="008D250E">
        <w:t>我们除了用眼睛看以外，还可以用耳朵</w:t>
      </w:r>
      <w:r w:rsidR="008D250E">
        <w:rPr>
          <w:rFonts w:hint="eastAsia"/>
        </w:rPr>
        <w:t>（传感器）</w:t>
      </w:r>
      <w:r w:rsidR="008D250E">
        <w:t>听一听心跳</w:t>
      </w:r>
      <w:r w:rsidR="008D250E">
        <w:rPr>
          <w:rFonts w:hint="eastAsia"/>
        </w:rPr>
        <w:t>（状态</w:t>
      </w:r>
      <w:r w:rsidR="008D250E">
        <w:t>数据</w:t>
      </w:r>
      <w:r w:rsidR="008D250E">
        <w:rPr>
          <w:rFonts w:hint="eastAsia"/>
        </w:rPr>
        <w:t>），</w:t>
      </w:r>
      <w:r w:rsidR="008D250E">
        <w:t>鼻子</w:t>
      </w:r>
      <w:r w:rsidR="008D250E">
        <w:rPr>
          <w:rFonts w:hint="eastAsia"/>
        </w:rPr>
        <w:t>（传感器）</w:t>
      </w:r>
      <w:r w:rsidR="008D250E">
        <w:t>问一问体味</w:t>
      </w:r>
      <w:r w:rsidR="008D250E">
        <w:rPr>
          <w:rFonts w:hint="eastAsia"/>
        </w:rPr>
        <w:t>（状态数据），</w:t>
      </w:r>
      <w:r w:rsidR="008D250E">
        <w:t>手</w:t>
      </w:r>
      <w:r w:rsidR="008D250E">
        <w:rPr>
          <w:rFonts w:hint="eastAsia"/>
        </w:rPr>
        <w:t>（传感器）</w:t>
      </w:r>
      <w:r w:rsidR="008D250E">
        <w:t>摸一摸皮肤</w:t>
      </w:r>
      <w:r w:rsidR="008D250E">
        <w:rPr>
          <w:rFonts w:hint="eastAsia"/>
        </w:rPr>
        <w:t>光滑</w:t>
      </w:r>
      <w:r w:rsidR="008D250E">
        <w:t>度（</w:t>
      </w:r>
      <w:r w:rsidR="008D250E">
        <w:rPr>
          <w:rFonts w:hint="eastAsia"/>
        </w:rPr>
        <w:t>状态</w:t>
      </w:r>
      <w:r w:rsidR="008D250E">
        <w:t>数据），</w:t>
      </w:r>
      <w:r w:rsidR="008D250E">
        <w:rPr>
          <w:rFonts w:hint="eastAsia"/>
        </w:rPr>
        <w:t>这些</w:t>
      </w:r>
      <w:r w:rsidR="008D250E">
        <w:t>也都能对这个人物进行描述</w:t>
      </w:r>
      <w:r w:rsidR="008D250E">
        <w:rPr>
          <w:rFonts w:hint="eastAsia"/>
        </w:rPr>
        <w:t>。</w:t>
      </w:r>
      <w:r w:rsidR="001805CC">
        <w:rPr>
          <w:rFonts w:hint="eastAsia"/>
        </w:rPr>
        <w:t>所以</w:t>
      </w:r>
      <w:r w:rsidR="001805CC">
        <w:t>全息要素建模就是要保证</w:t>
      </w:r>
      <w:r w:rsidR="001805CC">
        <w:rPr>
          <w:rFonts w:hint="eastAsia"/>
        </w:rPr>
        <w:t>所画出</w:t>
      </w:r>
      <w:r w:rsidR="001805CC">
        <w:t>的人像是对真实人物的</w:t>
      </w:r>
      <w:r w:rsidR="001805CC">
        <w:rPr>
          <w:rFonts w:hint="eastAsia"/>
        </w:rPr>
        <w:t>全面</w:t>
      </w:r>
      <w:r w:rsidR="001805CC">
        <w:t>可靠反映。</w:t>
      </w:r>
      <w:r w:rsidR="001805CC">
        <w:rPr>
          <w:rFonts w:hint="eastAsia"/>
        </w:rPr>
        <w:t>不仅</w:t>
      </w:r>
      <w:r w:rsidR="001805CC">
        <w:t>是外形的反映，还要求对</w:t>
      </w:r>
      <w:r w:rsidR="001805CC">
        <w:rPr>
          <w:rFonts w:hint="eastAsia"/>
        </w:rPr>
        <w:t>人物</w:t>
      </w:r>
      <w:r w:rsidR="00EB6258">
        <w:t>的行为进行描述，如肢体动作、心理活动，</w:t>
      </w:r>
      <w:r w:rsidR="00EB6258">
        <w:rPr>
          <w:rFonts w:hint="eastAsia"/>
        </w:rPr>
        <w:t>画像</w:t>
      </w:r>
      <w:r w:rsidR="00EB6258">
        <w:t>也应该随着真实人物的活动</w:t>
      </w:r>
      <w:r w:rsidR="00EB6258">
        <w:rPr>
          <w:rFonts w:hint="eastAsia"/>
        </w:rPr>
        <w:t>而</w:t>
      </w:r>
      <w:r w:rsidR="00EB6258">
        <w:t>进行活动，</w:t>
      </w:r>
      <w:r w:rsidR="00EB6258">
        <w:rPr>
          <w:rFonts w:hint="eastAsia"/>
        </w:rPr>
        <w:t>因此</w:t>
      </w:r>
      <w:r w:rsidR="00EB6258">
        <w:t>数字孪生不仅是状态也是行为的建模</w:t>
      </w:r>
      <w:r w:rsidR="00EB6258">
        <w:rPr>
          <w:rFonts w:hint="eastAsia"/>
        </w:rPr>
        <w:t>。</w:t>
      </w:r>
      <w:r w:rsidR="00EB6258">
        <w:t>那</w:t>
      </w:r>
      <w:r w:rsidR="00EB6258">
        <w:rPr>
          <w:rFonts w:hint="eastAsia"/>
        </w:rPr>
        <w:t>在</w:t>
      </w:r>
      <w:r w:rsidR="00EB6258">
        <w:t>调度车间环境下，</w:t>
      </w:r>
      <w:r w:rsidR="00C067B1">
        <w:rPr>
          <w:rFonts w:hint="eastAsia"/>
        </w:rPr>
        <w:t>应该利用</w:t>
      </w:r>
      <w:r w:rsidR="00C067B1">
        <w:t>数字孪生技术对车间内的全部生产要素</w:t>
      </w:r>
      <w:r w:rsidR="00C067B1">
        <w:rPr>
          <w:rFonts w:hint="eastAsia"/>
        </w:rPr>
        <w:t>进行</w:t>
      </w:r>
      <w:r w:rsidR="00C067B1">
        <w:t>监控和建模，如物料、库存、机床、运输车、</w:t>
      </w:r>
      <w:r w:rsidR="00C067B1">
        <w:rPr>
          <w:rFonts w:hint="eastAsia"/>
        </w:rPr>
        <w:t>工人</w:t>
      </w:r>
      <w:r w:rsidR="00C067B1">
        <w:t>、托盘、刀</w:t>
      </w:r>
      <w:r w:rsidR="00C067B1">
        <w:rPr>
          <w:rFonts w:hint="eastAsia"/>
        </w:rPr>
        <w:t>夹量</w:t>
      </w:r>
      <w:r w:rsidR="00C067B1">
        <w:t>等</w:t>
      </w:r>
      <w:r w:rsidR="00C067B1">
        <w:rPr>
          <w:rFonts w:hint="eastAsia"/>
        </w:rPr>
        <w:t>，</w:t>
      </w:r>
      <w:r w:rsidR="00C067B1">
        <w:t>除了基本的三维建模以外，</w:t>
      </w:r>
      <w:r w:rsidR="00A3537B">
        <w:rPr>
          <w:rFonts w:hint="eastAsia"/>
        </w:rPr>
        <w:t>还要</w:t>
      </w:r>
      <w:r w:rsidR="00A3537B">
        <w:t>建立车间动态变化的</w:t>
      </w:r>
      <w:r w:rsidR="00A3537B">
        <w:rPr>
          <w:rFonts w:hint="eastAsia"/>
        </w:rPr>
        <w:t>规则</w:t>
      </w:r>
      <w:r w:rsidR="00A3537B">
        <w:t>，如作业按照什么分布进行工厂，机床按照什么规律进行维护或发生故障</w:t>
      </w:r>
      <w:r w:rsidR="00A3537B">
        <w:rPr>
          <w:rFonts w:hint="eastAsia"/>
        </w:rPr>
        <w:t>等</w:t>
      </w:r>
      <w:r w:rsidR="00A3537B">
        <w:t>，这是上面提到的行为建模，</w:t>
      </w:r>
      <w:r w:rsidR="00C358A9">
        <w:rPr>
          <w:rFonts w:hint="eastAsia"/>
        </w:rPr>
        <w:t>但是</w:t>
      </w:r>
      <w:r w:rsidR="00C358A9">
        <w:t>需要通过什么手段才能</w:t>
      </w:r>
      <w:r w:rsidR="00C358A9">
        <w:rPr>
          <w:rFonts w:hint="eastAsia"/>
        </w:rPr>
        <w:t>准确地</w:t>
      </w:r>
      <w:r w:rsidR="00C358A9">
        <w:t>建立虚拟模型呢？当然</w:t>
      </w:r>
      <w:r w:rsidR="00C358A9">
        <w:rPr>
          <w:rFonts w:hint="eastAsia"/>
        </w:rPr>
        <w:t>要</w:t>
      </w:r>
      <w:r w:rsidR="00C358A9">
        <w:t>有</w:t>
      </w:r>
      <w:r w:rsidR="00C358A9">
        <w:rPr>
          <w:rFonts w:hint="eastAsia"/>
        </w:rPr>
        <w:t>自动化</w:t>
      </w:r>
      <w:r w:rsidR="00C358A9">
        <w:t>的数据采集设备啊，如RFID、条码枪、机床CNC、</w:t>
      </w:r>
      <w:r w:rsidR="00C61D0D">
        <w:rPr>
          <w:rFonts w:hint="eastAsia"/>
        </w:rPr>
        <w:t>PLC</w:t>
      </w:r>
      <w:r w:rsidR="00C61D0D">
        <w:t>、</w:t>
      </w:r>
      <w:r w:rsidR="00C358A9">
        <w:t>各种传感器、摄像头</w:t>
      </w:r>
      <w:r w:rsidR="00C358A9">
        <w:rPr>
          <w:rFonts w:hint="eastAsia"/>
        </w:rPr>
        <w:t>，</w:t>
      </w:r>
      <w:r w:rsidR="00AD2857">
        <w:rPr>
          <w:rFonts w:hint="eastAsia"/>
        </w:rPr>
        <w:t>通过</w:t>
      </w:r>
      <w:r w:rsidR="00AD2857">
        <w:t>这些设备采集不同</w:t>
      </w:r>
      <w:r w:rsidR="00AD2857">
        <w:rPr>
          <w:rFonts w:hint="eastAsia"/>
        </w:rPr>
        <w:t>对象</w:t>
      </w:r>
      <w:r w:rsidR="00AD2857">
        <w:t>的</w:t>
      </w:r>
      <w:r w:rsidR="00AD2857">
        <w:rPr>
          <w:rFonts w:hint="eastAsia"/>
        </w:rPr>
        <w:t>信息，来</w:t>
      </w:r>
      <w:r w:rsidR="00AD2857">
        <w:t>反映它们的状态。</w:t>
      </w:r>
    </w:p>
    <w:p w:rsidR="00AD2857" w:rsidRDefault="00AD2857" w:rsidP="006B0CE2">
      <w:pPr>
        <w:ind w:firstLine="420"/>
      </w:pPr>
      <w:r>
        <w:rPr>
          <w:rFonts w:hint="eastAsia"/>
        </w:rPr>
        <w:t>其次</w:t>
      </w:r>
      <w:r>
        <w:t>，</w:t>
      </w:r>
      <w:r w:rsidR="004D1392">
        <w:rPr>
          <w:rFonts w:hint="eastAsia"/>
        </w:rPr>
        <w:t>我们拿到</w:t>
      </w:r>
      <w:r w:rsidR="004D1392">
        <w:t>了这些数据后，如何进行分析和整理，因为这些</w:t>
      </w:r>
      <w:r w:rsidR="004D1392">
        <w:rPr>
          <w:rFonts w:hint="eastAsia"/>
        </w:rPr>
        <w:t>信息</w:t>
      </w:r>
      <w:r w:rsidR="004D1392">
        <w:t>可能是</w:t>
      </w:r>
      <w:r w:rsidR="004D1392">
        <w:rPr>
          <w:rFonts w:hint="eastAsia"/>
        </w:rPr>
        <w:t>冗余</w:t>
      </w:r>
      <w:r w:rsidR="004D1392">
        <w:t>的、漏读的、误读的，所以需要通过</w:t>
      </w:r>
      <w:r w:rsidR="004D1392">
        <w:rPr>
          <w:rFonts w:hint="eastAsia"/>
        </w:rPr>
        <w:t>多源</w:t>
      </w:r>
      <w:r w:rsidR="004D1392">
        <w:t>异构</w:t>
      </w:r>
      <w:r w:rsidR="00952DA1">
        <w:rPr>
          <w:rFonts w:hint="eastAsia"/>
        </w:rPr>
        <w:t>数据</w:t>
      </w:r>
      <w:r w:rsidR="00952DA1">
        <w:t>处理技术，综合判断出车间的真实事件是什么</w:t>
      </w:r>
      <w:r w:rsidR="00952DA1">
        <w:rPr>
          <w:rFonts w:hint="eastAsia"/>
        </w:rPr>
        <w:t>，</w:t>
      </w:r>
      <w:r w:rsidR="00952DA1">
        <w:t>这样才能</w:t>
      </w:r>
      <w:r w:rsidR="00952DA1">
        <w:rPr>
          <w:rFonts w:hint="eastAsia"/>
        </w:rPr>
        <w:t>通过</w:t>
      </w:r>
      <w:r w:rsidR="00952DA1">
        <w:t>真实事件驱动</w:t>
      </w:r>
      <w:r w:rsidR="00A96449">
        <w:rPr>
          <w:rFonts w:hint="eastAsia"/>
        </w:rPr>
        <w:t>车间模型一同</w:t>
      </w:r>
      <w:r w:rsidR="00A96449">
        <w:t>进化和演变，实际上这里对应上面的第二条特征。</w:t>
      </w:r>
    </w:p>
    <w:p w:rsidR="00A96449" w:rsidRDefault="00A96449" w:rsidP="006B0CE2">
      <w:pPr>
        <w:ind w:firstLine="420"/>
      </w:pPr>
      <w:r>
        <w:rPr>
          <w:rFonts w:hint="eastAsia"/>
        </w:rPr>
        <w:t>再次，我们</w:t>
      </w:r>
      <w:r>
        <w:t>有了信息模型之后，可以在信息模型</w:t>
      </w:r>
      <w:r>
        <w:rPr>
          <w:rFonts w:hint="eastAsia"/>
        </w:rPr>
        <w:t>上</w:t>
      </w:r>
      <w:r>
        <w:t>施加优化</w:t>
      </w:r>
      <w:r>
        <w:rPr>
          <w:rFonts w:hint="eastAsia"/>
        </w:rPr>
        <w:t>控制</w:t>
      </w:r>
      <w:r>
        <w:t>，模型通过仿真之后评价这些控制的优劣，</w:t>
      </w:r>
      <w:r w:rsidRPr="00A96449">
        <w:rPr>
          <w:rFonts w:hint="eastAsia"/>
        </w:rPr>
        <w:t>取其精华去其糟粕</w:t>
      </w:r>
      <w:r>
        <w:rPr>
          <w:rFonts w:hint="eastAsia"/>
        </w:rPr>
        <w:t>，</w:t>
      </w:r>
      <w:r w:rsidR="00526C8B">
        <w:rPr>
          <w:rFonts w:hint="eastAsia"/>
        </w:rPr>
        <w:t>就不必</w:t>
      </w:r>
      <w:r w:rsidR="00526C8B">
        <w:t>盲目在车间现场进行试错性地管控，大大提高效率</w:t>
      </w:r>
      <w:r w:rsidR="00526C8B">
        <w:rPr>
          <w:rFonts w:hint="eastAsia"/>
        </w:rPr>
        <w:t>，</w:t>
      </w:r>
      <w:r w:rsidR="00526C8B">
        <w:t>这就是信息模型驱动物理模型，对应上面第三条特征。</w:t>
      </w:r>
    </w:p>
    <w:p w:rsidR="00526C8B" w:rsidRDefault="00526C8B" w:rsidP="006B0CE2">
      <w:pPr>
        <w:ind w:firstLine="420"/>
        <w:rPr>
          <w:rFonts w:hint="eastAsia"/>
        </w:rPr>
      </w:pPr>
      <w:r>
        <w:rPr>
          <w:rFonts w:hint="eastAsia"/>
        </w:rPr>
        <w:t>通过</w:t>
      </w:r>
      <w:r>
        <w:t>以上分析，</w:t>
      </w:r>
      <w:r w:rsidR="00934A2F">
        <w:rPr>
          <w:rFonts w:hint="eastAsia"/>
        </w:rPr>
        <w:t>在</w:t>
      </w:r>
      <w:r w:rsidR="00934A2F">
        <w:t>车间调度中，我们</w:t>
      </w:r>
      <w:r w:rsidR="00934A2F">
        <w:rPr>
          <w:rFonts w:hint="eastAsia"/>
        </w:rPr>
        <w:t>首先</w:t>
      </w:r>
      <w:r w:rsidR="00934A2F">
        <w:t>要</w:t>
      </w:r>
      <w:r w:rsidR="00934A2F">
        <w:rPr>
          <w:rFonts w:hint="eastAsia"/>
        </w:rPr>
        <w:t>做</w:t>
      </w:r>
      <w:r w:rsidR="00934A2F">
        <w:t>的就是</w:t>
      </w:r>
      <w:r w:rsidR="00934A2F">
        <w:rPr>
          <w:rFonts w:hint="eastAsia"/>
        </w:rPr>
        <w:t>车间全生产</w:t>
      </w:r>
      <w:r w:rsidR="00934A2F">
        <w:t>要素的</w:t>
      </w:r>
      <w:r w:rsidR="00934A2F">
        <w:rPr>
          <w:rFonts w:hint="eastAsia"/>
        </w:rPr>
        <w:t>全</w:t>
      </w:r>
      <w:r w:rsidR="00934A2F">
        <w:t>息</w:t>
      </w:r>
      <w:r w:rsidR="00934A2F">
        <w:rPr>
          <w:rFonts w:hint="eastAsia"/>
        </w:rPr>
        <w:t>建模</w:t>
      </w:r>
      <w:r w:rsidR="00213ED7">
        <w:rPr>
          <w:rFonts w:hint="eastAsia"/>
        </w:rPr>
        <w:t>（我们</w:t>
      </w:r>
      <w:r w:rsidR="00213ED7">
        <w:t>的APS其实就是这么设计的</w:t>
      </w:r>
      <w:r w:rsidR="00213ED7">
        <w:rPr>
          <w:rFonts w:hint="eastAsia"/>
        </w:rPr>
        <w:t>）</w:t>
      </w:r>
      <w:r w:rsidR="00934A2F">
        <w:t>，</w:t>
      </w:r>
      <w:r w:rsidR="0012603A">
        <w:rPr>
          <w:rFonts w:hint="eastAsia"/>
        </w:rPr>
        <w:t>这里面</w:t>
      </w:r>
      <w:r w:rsidR="0012603A">
        <w:t>数据采集是一个很火热的话题，</w:t>
      </w:r>
      <w:r w:rsidR="00F25892">
        <w:rPr>
          <w:rFonts w:hint="eastAsia"/>
        </w:rPr>
        <w:t>如何通过</w:t>
      </w:r>
      <w:r w:rsidR="00F25892">
        <w:t>RFID驱动动态调度，目前我还没看到真正好的论文，基本都是</w:t>
      </w:r>
      <w:r w:rsidR="00F25892">
        <w:rPr>
          <w:rFonts w:hint="eastAsia"/>
        </w:rPr>
        <w:t>噱头为主</w:t>
      </w:r>
      <w:r w:rsidR="00F25892">
        <w:t>，没有真正</w:t>
      </w:r>
      <w:r w:rsidR="00F25892">
        <w:rPr>
          <w:rFonts w:hint="eastAsia"/>
        </w:rPr>
        <w:t>落地</w:t>
      </w:r>
      <w:r w:rsidR="00F25892">
        <w:t>的。</w:t>
      </w:r>
      <w:r w:rsidR="00F25892">
        <w:rPr>
          <w:rFonts w:hint="eastAsia"/>
        </w:rPr>
        <w:t>EFID</w:t>
      </w:r>
      <w:r w:rsidR="00F25892">
        <w:t>驱动调度之前，其实还应该通过复杂事件处理</w:t>
      </w:r>
      <w:r w:rsidR="00F25892">
        <w:rPr>
          <w:rFonts w:hint="eastAsia"/>
        </w:rPr>
        <w:t>技术</w:t>
      </w:r>
      <w:r w:rsidR="00F25892">
        <w:t>对多源融合数据进行清洗、过滤、提取等操作</w:t>
      </w:r>
      <w:r w:rsidR="00F25892">
        <w:rPr>
          <w:rFonts w:hint="eastAsia"/>
        </w:rPr>
        <w:t>，</w:t>
      </w:r>
      <w:r w:rsidR="00F25892">
        <w:t>确定真实的</w:t>
      </w:r>
      <w:r w:rsidR="00F25892">
        <w:rPr>
          <w:rFonts w:hint="eastAsia"/>
        </w:rPr>
        <w:t>动态</w:t>
      </w:r>
      <w:r w:rsidR="00F25892">
        <w:t>事件</w:t>
      </w:r>
      <w:r w:rsidR="00E71659">
        <w:rPr>
          <w:rFonts w:hint="eastAsia"/>
        </w:rPr>
        <w:t>，</w:t>
      </w:r>
      <w:r w:rsidR="00E71659">
        <w:t>如工件抵达、工件完工、检验不合格</w:t>
      </w:r>
      <w:r w:rsidR="00E71659">
        <w:rPr>
          <w:rFonts w:hint="eastAsia"/>
        </w:rPr>
        <w:t>、原材料</w:t>
      </w:r>
      <w:r w:rsidR="00E71659">
        <w:t>短缺、机床故障等</w:t>
      </w:r>
      <w:r w:rsidR="00F25892">
        <w:rPr>
          <w:rFonts w:hint="eastAsia"/>
        </w:rPr>
        <w:t>，</w:t>
      </w:r>
      <w:r w:rsidR="00F25892">
        <w:t>然后再</w:t>
      </w:r>
      <w:r w:rsidR="00F25892">
        <w:rPr>
          <w:rFonts w:hint="eastAsia"/>
        </w:rPr>
        <w:t>去</w:t>
      </w:r>
      <w:r w:rsidR="00F25892">
        <w:t>驱动调度。</w:t>
      </w:r>
      <w:r w:rsidR="008857C7">
        <w:rPr>
          <w:rFonts w:hint="eastAsia"/>
        </w:rPr>
        <w:t>前面</w:t>
      </w:r>
      <w:r w:rsidR="008857C7">
        <w:t>已经提到，</w:t>
      </w:r>
      <w:r w:rsidR="00815349">
        <w:rPr>
          <w:rFonts w:hint="eastAsia"/>
        </w:rPr>
        <w:t>与</w:t>
      </w:r>
      <w:r w:rsidR="00815349">
        <w:t>传统仿真一个重要的区别就是信息要驱动物理，</w:t>
      </w:r>
      <w:r w:rsidR="001F3533">
        <w:rPr>
          <w:rFonts w:hint="eastAsia"/>
        </w:rPr>
        <w:t>所以</w:t>
      </w:r>
      <w:r w:rsidR="001F3533">
        <w:t>当有了调度方案之后，</w:t>
      </w:r>
      <w:r w:rsidR="00F45E1B">
        <w:rPr>
          <w:rFonts w:hint="eastAsia"/>
        </w:rPr>
        <w:t>怎么去影响</w:t>
      </w:r>
      <w:r w:rsidR="00F45E1B">
        <w:t>现场的执行，这也是</w:t>
      </w:r>
      <w:r w:rsidR="00F45E1B">
        <w:rPr>
          <w:rFonts w:hint="eastAsia"/>
        </w:rPr>
        <w:t>需要</w:t>
      </w:r>
      <w:r w:rsidR="00F45E1B">
        <w:t>好好研究的。</w:t>
      </w:r>
      <w:r w:rsidR="0061078B">
        <w:rPr>
          <w:rFonts w:hint="eastAsia"/>
        </w:rPr>
        <w:t>在</w:t>
      </w:r>
      <w:r w:rsidR="00660837">
        <w:rPr>
          <w:rFonts w:hint="eastAsia"/>
        </w:rPr>
        <w:t>数字孪生</w:t>
      </w:r>
      <w:r w:rsidR="00660837">
        <w:t>驱动下，调度系统也同样面临的新的挑战，那就是实时</w:t>
      </w:r>
      <w:r w:rsidR="00660837">
        <w:rPr>
          <w:rFonts w:hint="eastAsia"/>
        </w:rPr>
        <w:t>地动态反馈</w:t>
      </w:r>
      <w:r w:rsidR="00660837">
        <w:t>需要实时</w:t>
      </w:r>
      <w:r w:rsidR="00660837">
        <w:rPr>
          <w:rFonts w:hint="eastAsia"/>
        </w:rPr>
        <w:t>做出</w:t>
      </w:r>
      <w:r w:rsidR="00660837">
        <w:t>响应，否则计划永远</w:t>
      </w:r>
      <w:r w:rsidR="00660837">
        <w:rPr>
          <w:rFonts w:hint="eastAsia"/>
        </w:rPr>
        <w:t>赶不上</w:t>
      </w:r>
      <w:r w:rsidR="00660837">
        <w:t>变化，</w:t>
      </w:r>
      <w:r w:rsidR="000B5753">
        <w:rPr>
          <w:rFonts w:hint="eastAsia"/>
        </w:rPr>
        <w:t>同时</w:t>
      </w:r>
      <w:r w:rsidR="000B5753">
        <w:t>这种响应又不能是低质量的，</w:t>
      </w:r>
      <w:r w:rsidR="00BD51EA">
        <w:rPr>
          <w:rFonts w:hint="eastAsia"/>
        </w:rPr>
        <w:t>这就要求</w:t>
      </w:r>
      <w:r w:rsidR="00BD51EA">
        <w:t>调度系统</w:t>
      </w:r>
      <w:r w:rsidR="00BD51EA">
        <w:rPr>
          <w:rFonts w:hint="eastAsia"/>
        </w:rPr>
        <w:t>又快又好。</w:t>
      </w:r>
      <w:r w:rsidR="00A90987">
        <w:rPr>
          <w:rFonts w:hint="eastAsia"/>
        </w:rPr>
        <w:t>传统</w:t>
      </w:r>
      <w:r w:rsidR="00A90987">
        <w:t>的启发式</w:t>
      </w:r>
      <w:r w:rsidR="00A90987">
        <w:lastRenderedPageBreak/>
        <w:t>算法仅能保证快，但是质量参差不齐；元启发式算法（</w:t>
      </w:r>
      <w:r w:rsidR="00A90987">
        <w:rPr>
          <w:rFonts w:hint="eastAsia"/>
        </w:rPr>
        <w:t>遗传</w:t>
      </w:r>
      <w:r w:rsidR="00A90987">
        <w:t>、粒子群）</w:t>
      </w:r>
      <w:r w:rsidR="00A90987">
        <w:rPr>
          <w:rFonts w:hint="eastAsia"/>
        </w:rPr>
        <w:t>质量</w:t>
      </w:r>
      <w:r w:rsidR="00A90987">
        <w:t>ok，但是一旦问题发生变化，就需要重新迭代优化，在实时反应式调度模式</w:t>
      </w:r>
      <w:r w:rsidR="00A90987">
        <w:rPr>
          <w:rFonts w:hint="eastAsia"/>
        </w:rPr>
        <w:t>（通常</w:t>
      </w:r>
      <w:r w:rsidR="00A90987">
        <w:t>需要秒级</w:t>
      </w:r>
      <w:r w:rsidR="00A90987">
        <w:rPr>
          <w:rFonts w:hint="eastAsia"/>
        </w:rPr>
        <w:t>）</w:t>
      </w:r>
      <w:r w:rsidR="00A90987">
        <w:t>下劣势明显。</w:t>
      </w:r>
      <w:r w:rsidR="006112BB">
        <w:rPr>
          <w:rFonts w:hint="eastAsia"/>
        </w:rPr>
        <w:t>因此亟需</w:t>
      </w:r>
      <w:r w:rsidR="006112BB">
        <w:t>一种</w:t>
      </w:r>
      <w:r w:rsidR="006112BB">
        <w:rPr>
          <w:rFonts w:hint="eastAsia"/>
        </w:rPr>
        <w:t>泛化性</w:t>
      </w:r>
      <w:r w:rsidR="006112BB">
        <w:t>更强的算法，它就是目前作者正在研究的深度强化学习算法，</w:t>
      </w:r>
      <w:r w:rsidR="002F11BB">
        <w:rPr>
          <w:rFonts w:hint="eastAsia"/>
        </w:rPr>
        <w:t>有望</w:t>
      </w:r>
      <w:r w:rsidR="002F11BB">
        <w:t>成为</w:t>
      </w:r>
      <w:r w:rsidR="002F11BB">
        <w:rPr>
          <w:rFonts w:hint="eastAsia"/>
        </w:rPr>
        <w:t>实现</w:t>
      </w:r>
      <w:r w:rsidR="002F11BB">
        <w:t>这一目标强有力的</w:t>
      </w:r>
      <w:r w:rsidR="002F11BB">
        <w:rPr>
          <w:rFonts w:hint="eastAsia"/>
        </w:rPr>
        <w:t>工具。</w:t>
      </w:r>
    </w:p>
    <w:p w:rsidR="006E4304" w:rsidRPr="00526C8B" w:rsidRDefault="006E4304" w:rsidP="006B0CE2">
      <w:pPr>
        <w:ind w:firstLine="420"/>
        <w:rPr>
          <w:rFonts w:hint="eastAsia"/>
        </w:rPr>
      </w:pPr>
      <w:r>
        <w:rPr>
          <w:rFonts w:hint="eastAsia"/>
        </w:rPr>
        <w:t>总结一下</w:t>
      </w:r>
      <w:r>
        <w:t>，在</w:t>
      </w:r>
      <w:r w:rsidR="001F436F">
        <w:rPr>
          <w:rFonts w:hint="eastAsia"/>
        </w:rPr>
        <w:t>数字孪生背景</w:t>
      </w:r>
      <w:r w:rsidR="001F436F">
        <w:t>下，</w:t>
      </w:r>
      <w:r w:rsidR="002F11BB">
        <w:rPr>
          <w:rFonts w:hint="eastAsia"/>
        </w:rPr>
        <w:t>底层</w:t>
      </w:r>
      <w:r w:rsidR="002F11BB">
        <w:t>的数据采集实际上就</w:t>
      </w:r>
      <w:r w:rsidR="002F11BB">
        <w:rPr>
          <w:rFonts w:hint="eastAsia"/>
        </w:rPr>
        <w:t>像</w:t>
      </w:r>
      <w:r w:rsidR="002F11BB">
        <w:t>人体</w:t>
      </w:r>
      <w:r w:rsidR="002F11BB">
        <w:rPr>
          <w:rFonts w:hint="eastAsia"/>
        </w:rPr>
        <w:t>的</w:t>
      </w:r>
      <w:r w:rsidR="002F11BB">
        <w:t>感知器官，感知不同的信息并通过神经</w:t>
      </w:r>
      <w:r w:rsidR="005C7539">
        <w:rPr>
          <w:rFonts w:hint="eastAsia"/>
        </w:rPr>
        <w:t>（网络）</w:t>
      </w:r>
      <w:r w:rsidR="002F11BB">
        <w:t>传递到大脑，</w:t>
      </w:r>
      <w:r w:rsidR="007E14E7">
        <w:rPr>
          <w:rFonts w:hint="eastAsia"/>
        </w:rPr>
        <w:t>并在</w:t>
      </w:r>
      <w:r w:rsidR="007E14E7">
        <w:t>大脑中</w:t>
      </w:r>
      <w:r w:rsidR="007E14E7">
        <w:rPr>
          <w:rFonts w:hint="eastAsia"/>
        </w:rPr>
        <w:t>想象</w:t>
      </w:r>
      <w:r w:rsidR="007E14E7">
        <w:t>出一幅画面（</w:t>
      </w:r>
      <w:r w:rsidR="007E14E7">
        <w:rPr>
          <w:rFonts w:hint="eastAsia"/>
        </w:rPr>
        <w:t>虚拟</w:t>
      </w:r>
      <w:r w:rsidR="007E14E7">
        <w:t>空间）</w:t>
      </w:r>
      <w:r w:rsidR="007E14E7">
        <w:rPr>
          <w:rFonts w:hint="eastAsia"/>
        </w:rPr>
        <w:t>，</w:t>
      </w:r>
      <w:r w:rsidR="00F81A35">
        <w:rPr>
          <w:rFonts w:hint="eastAsia"/>
        </w:rPr>
        <w:t>再</w:t>
      </w:r>
      <w:r w:rsidR="00F81A35">
        <w:t>由负责大脑决策部分</w:t>
      </w:r>
      <w:r w:rsidR="00F81A35">
        <w:rPr>
          <w:rFonts w:hint="eastAsia"/>
        </w:rPr>
        <w:t>（调度</w:t>
      </w:r>
      <w:r w:rsidR="00F81A35">
        <w:t>器</w:t>
      </w:r>
      <w:r w:rsidR="00F81A35">
        <w:rPr>
          <w:rFonts w:hint="eastAsia"/>
        </w:rPr>
        <w:t>）</w:t>
      </w:r>
      <w:r w:rsidR="00F81A35">
        <w:rPr>
          <w:rFonts w:hint="eastAsia"/>
        </w:rPr>
        <w:t>通过智能算法（深度</w:t>
      </w:r>
      <w:r w:rsidR="00F81A35">
        <w:t>强化学习</w:t>
      </w:r>
      <w:r w:rsidR="00F81A35">
        <w:rPr>
          <w:rFonts w:hint="eastAsia"/>
        </w:rPr>
        <w:t>）</w:t>
      </w:r>
      <w:r w:rsidR="00C23467">
        <w:rPr>
          <w:rFonts w:hint="eastAsia"/>
        </w:rPr>
        <w:t>做出</w:t>
      </w:r>
      <w:r w:rsidR="00C23467">
        <w:t>智能决策</w:t>
      </w:r>
      <w:r w:rsidR="00C23467">
        <w:rPr>
          <w:rFonts w:hint="eastAsia"/>
        </w:rPr>
        <w:t>（指令），</w:t>
      </w:r>
      <w:r w:rsidR="00C23467">
        <w:t>驱动肌肉</w:t>
      </w:r>
      <w:r w:rsidR="00C23467">
        <w:rPr>
          <w:rFonts w:hint="eastAsia"/>
        </w:rPr>
        <w:t>在</w:t>
      </w:r>
      <w:r w:rsidR="00C23467">
        <w:t>现实空间</w:t>
      </w:r>
      <w:r w:rsidR="00C23467">
        <w:rPr>
          <w:rFonts w:hint="eastAsia"/>
        </w:rPr>
        <w:t>（物理</w:t>
      </w:r>
      <w:r w:rsidR="00C23467">
        <w:t>空间</w:t>
      </w:r>
      <w:r w:rsidR="00C23467">
        <w:rPr>
          <w:rFonts w:hint="eastAsia"/>
        </w:rPr>
        <w:t>）</w:t>
      </w:r>
      <w:r w:rsidR="00C23467">
        <w:t>中做出动作</w:t>
      </w:r>
      <w:r w:rsidR="00C23467">
        <w:rPr>
          <w:rFonts w:hint="eastAsia"/>
        </w:rPr>
        <w:t>，</w:t>
      </w:r>
      <w:r w:rsidR="00206396">
        <w:rPr>
          <w:rFonts w:hint="eastAsia"/>
        </w:rPr>
        <w:t>实现</w:t>
      </w:r>
      <w:r w:rsidR="00206396">
        <w:t>虚实结合。</w:t>
      </w:r>
    </w:p>
    <w:p w:rsidR="0085365D" w:rsidRDefault="001F2D89" w:rsidP="00410FAF">
      <w:pPr>
        <w:pStyle w:val="1"/>
      </w:pPr>
      <w:r>
        <w:rPr>
          <w:rFonts w:hint="eastAsia"/>
        </w:rPr>
        <w:t>高级</w:t>
      </w:r>
      <w:r>
        <w:t>计划与排程</w:t>
      </w:r>
      <w:r>
        <w:rPr>
          <w:rFonts w:hint="eastAsia"/>
        </w:rPr>
        <w:t>APS预告</w:t>
      </w:r>
    </w:p>
    <w:p w:rsidR="004E1395" w:rsidRDefault="009859EA" w:rsidP="00BB47FC">
      <w:pPr>
        <w:ind w:firstLine="420"/>
      </w:pPr>
      <w:r>
        <w:rPr>
          <w:rFonts w:hint="eastAsia"/>
        </w:rPr>
        <w:t>最近</w:t>
      </w:r>
      <w:r>
        <w:t>十几年，</w:t>
      </w:r>
      <w:r>
        <w:rPr>
          <w:rFonts w:hint="eastAsia"/>
        </w:rPr>
        <w:t>企业</w:t>
      </w:r>
      <w:r>
        <w:t>大都在</w:t>
      </w:r>
      <w:r>
        <w:rPr>
          <w:rFonts w:hint="eastAsia"/>
        </w:rPr>
        <w:t>为</w:t>
      </w:r>
      <w:r>
        <w:t>信息化建设</w:t>
      </w:r>
      <w:r>
        <w:rPr>
          <w:rFonts w:hint="eastAsia"/>
        </w:rPr>
        <w:t>而</w:t>
      </w:r>
      <w:r>
        <w:t>努力</w:t>
      </w:r>
      <w:r>
        <w:rPr>
          <w:rFonts w:hint="eastAsia"/>
        </w:rPr>
        <w:t>，</w:t>
      </w:r>
      <w:r w:rsidR="00310E79">
        <w:rPr>
          <w:rFonts w:hint="eastAsia"/>
        </w:rPr>
        <w:t>制造</w:t>
      </w:r>
      <w:r w:rsidR="00310E79">
        <w:t>执行系统</w:t>
      </w:r>
      <w:r w:rsidR="00310E79">
        <w:rPr>
          <w:rFonts w:hint="eastAsia"/>
        </w:rPr>
        <w:t>MES首当其冲</w:t>
      </w:r>
      <w:r w:rsidR="00310E79">
        <w:t>，</w:t>
      </w:r>
      <w:r w:rsidR="00627CC8">
        <w:rPr>
          <w:rFonts w:hint="eastAsia"/>
        </w:rPr>
        <w:t>不过企业经过</w:t>
      </w:r>
      <w:r w:rsidR="00627CC8">
        <w:t>一段时间的摸爬滚打，发现MES</w:t>
      </w:r>
      <w:r w:rsidR="00627CC8">
        <w:rPr>
          <w:rFonts w:hint="eastAsia"/>
        </w:rPr>
        <w:t>好像</w:t>
      </w:r>
      <w:r w:rsidR="00627CC8">
        <w:t>并不能给企业带来实质性的收益，</w:t>
      </w:r>
      <w:r w:rsidR="00627CC8">
        <w:rPr>
          <w:rFonts w:hint="eastAsia"/>
        </w:rPr>
        <w:t>这是</w:t>
      </w:r>
      <w:r w:rsidR="00627CC8">
        <w:t>为什么呢？因此</w:t>
      </w:r>
      <w:r w:rsidR="00627CC8">
        <w:rPr>
          <w:rFonts w:hint="eastAsia"/>
        </w:rPr>
        <w:t>MES</w:t>
      </w:r>
      <w:r w:rsidR="00627CC8">
        <w:t>是信息管理系统，只不过是把原来</w:t>
      </w:r>
      <w:r w:rsidR="00627CC8">
        <w:rPr>
          <w:rFonts w:hint="eastAsia"/>
        </w:rPr>
        <w:t>车间</w:t>
      </w:r>
      <w:r w:rsidR="00627CC8">
        <w:t>里靠人脑记的，靠纸写的，都放在了电脑而已，领导不用再去现场溜达就可以在电脑上看到想要的信息，</w:t>
      </w:r>
      <w:r w:rsidR="00F43489">
        <w:rPr>
          <w:rFonts w:hint="eastAsia"/>
        </w:rPr>
        <w:t>MES</w:t>
      </w:r>
      <w:r w:rsidR="00F43489">
        <w:t>就是方便</w:t>
      </w:r>
      <w:r w:rsidR="00F43489">
        <w:rPr>
          <w:rFonts w:hint="eastAsia"/>
        </w:rPr>
        <w:t>了</w:t>
      </w:r>
      <w:r w:rsidR="00F43489">
        <w:t>一些而已，</w:t>
      </w:r>
      <w:r w:rsidR="00F43489">
        <w:rPr>
          <w:rFonts w:hint="eastAsia"/>
        </w:rPr>
        <w:t>但</w:t>
      </w:r>
      <w:r w:rsidR="00F43489">
        <w:t>就</w:t>
      </w:r>
      <w:r w:rsidR="00F43489">
        <w:rPr>
          <w:rFonts w:hint="eastAsia"/>
        </w:rPr>
        <w:t>这个</w:t>
      </w:r>
      <w:r w:rsidR="00F43489">
        <w:t>目标而言，MES也是很有必要的，</w:t>
      </w:r>
      <w:r w:rsidR="00DF7BEF">
        <w:rPr>
          <w:rFonts w:hint="eastAsia"/>
        </w:rPr>
        <w:t>那么</w:t>
      </w:r>
      <w:r w:rsidR="00DF7BEF">
        <w:t>如何才能帮助企业真正的提高效率、</w:t>
      </w:r>
      <w:r w:rsidR="00DF7BEF">
        <w:rPr>
          <w:rFonts w:hint="eastAsia"/>
        </w:rPr>
        <w:t>增加</w:t>
      </w:r>
      <w:r w:rsidR="00DF7BEF">
        <w:t>产值呢？这就要</w:t>
      </w:r>
      <w:r w:rsidR="00DF7BEF">
        <w:rPr>
          <w:rFonts w:hint="eastAsia"/>
        </w:rPr>
        <w:t>求</w:t>
      </w:r>
      <w:r w:rsidR="00DF7BEF">
        <w:t>高级计划与排程（</w:t>
      </w:r>
      <w:r w:rsidR="00DF7BEF">
        <w:rPr>
          <w:rFonts w:hint="eastAsia"/>
        </w:rPr>
        <w:t>Advanced</w:t>
      </w:r>
      <w:r w:rsidR="00DF7BEF">
        <w:t xml:space="preserve"> planning </w:t>
      </w:r>
      <w:r w:rsidR="00DF7BEF">
        <w:rPr>
          <w:rFonts w:hint="eastAsia"/>
        </w:rPr>
        <w:t>and</w:t>
      </w:r>
      <w:r w:rsidR="00DF7BEF">
        <w:t xml:space="preserve"> scheduling</w:t>
      </w:r>
      <w:r w:rsidR="00DF7BEF">
        <w:rPr>
          <w:rFonts w:hint="eastAsia"/>
        </w:rPr>
        <w:t>，</w:t>
      </w:r>
      <w:r w:rsidR="00DF7BEF">
        <w:t>APS）</w:t>
      </w:r>
      <w:r w:rsidR="00DF7BEF">
        <w:rPr>
          <w:rFonts w:hint="eastAsia"/>
        </w:rPr>
        <w:t>出场</w:t>
      </w:r>
      <w:r w:rsidR="00DF7BEF">
        <w:t>了！</w:t>
      </w:r>
      <w:r w:rsidR="00416C5A">
        <w:rPr>
          <w:rFonts w:hint="eastAsia"/>
        </w:rPr>
        <w:t>APS</w:t>
      </w:r>
      <w:r w:rsidR="00416C5A">
        <w:t>可以实现短期、中期、长期的作业计划，并且往往是</w:t>
      </w:r>
      <w:r w:rsidR="00416C5A">
        <w:rPr>
          <w:rFonts w:hint="eastAsia"/>
        </w:rPr>
        <w:t>有限</w:t>
      </w:r>
      <w:r w:rsidR="00416C5A">
        <w:t>能力的，因此可以充分考虑</w:t>
      </w:r>
      <w:r w:rsidR="00416C5A">
        <w:rPr>
          <w:rFonts w:hint="eastAsia"/>
        </w:rPr>
        <w:t>车间</w:t>
      </w:r>
      <w:r w:rsidR="00416C5A">
        <w:t>负荷和能力，</w:t>
      </w:r>
      <w:r w:rsidR="00416C5A">
        <w:rPr>
          <w:rFonts w:hint="eastAsia"/>
        </w:rPr>
        <w:t>相比较于</w:t>
      </w:r>
      <w:r w:rsidR="00416C5A">
        <w:t>MES的粗能力分析更加准确，并且APS可以结合优化算法，实现</w:t>
      </w:r>
      <w:r w:rsidR="00416C5A">
        <w:rPr>
          <w:rFonts w:hint="eastAsia"/>
        </w:rPr>
        <w:t>能力</w:t>
      </w:r>
      <w:r w:rsidR="00416C5A">
        <w:t>的高效利用，缩短生产周期</w:t>
      </w:r>
      <w:r w:rsidR="00416C5A">
        <w:rPr>
          <w:rFonts w:hint="eastAsia"/>
        </w:rPr>
        <w:t>。</w:t>
      </w:r>
    </w:p>
    <w:p w:rsidR="00416C5A" w:rsidRDefault="00193F3A" w:rsidP="00BB47FC">
      <w:pPr>
        <w:ind w:firstLine="420"/>
      </w:pPr>
      <w:r>
        <w:rPr>
          <w:rFonts w:hint="eastAsia"/>
        </w:rPr>
        <w:t>所以</w:t>
      </w:r>
      <w:r w:rsidR="0012603A">
        <w:rPr>
          <w:rFonts w:hint="eastAsia"/>
        </w:rPr>
        <w:t>从</w:t>
      </w:r>
      <w:r w:rsidR="0012603A">
        <w:t>后面开始，我们将推出一些列关于APS的文章，向大家</w:t>
      </w:r>
      <w:r w:rsidR="0012603A">
        <w:rPr>
          <w:rFonts w:hint="eastAsia"/>
        </w:rPr>
        <w:t>介绍</w:t>
      </w:r>
      <w:r w:rsidR="0012603A">
        <w:t>什么是APS、APS的组成、</w:t>
      </w:r>
      <w:r w:rsidR="0012603A">
        <w:rPr>
          <w:rFonts w:hint="eastAsia"/>
        </w:rPr>
        <w:t>APS</w:t>
      </w:r>
      <w:r w:rsidR="0012603A">
        <w:t>的实施、APS的开发等</w:t>
      </w:r>
      <w:r w:rsidR="0012603A">
        <w:rPr>
          <w:rFonts w:hint="eastAsia"/>
        </w:rPr>
        <w:t>方面</w:t>
      </w:r>
      <w:r w:rsidR="0012603A">
        <w:t>的内容</w:t>
      </w:r>
      <w:r w:rsidR="0012603A">
        <w:rPr>
          <w:rFonts w:hint="eastAsia"/>
        </w:rPr>
        <w:t>，</w:t>
      </w:r>
      <w:r w:rsidR="0012603A">
        <w:t>这里仅和大家做一个预告</w:t>
      </w:r>
      <w:r w:rsidR="00C36828">
        <w:rPr>
          <w:rFonts w:hint="eastAsia"/>
        </w:rPr>
        <w:t>，</w:t>
      </w:r>
      <w:r w:rsidR="00C36828">
        <w:t>并着手</w:t>
      </w:r>
      <w:r w:rsidR="00C36828">
        <w:rPr>
          <w:rFonts w:hint="eastAsia"/>
        </w:rPr>
        <w:t>设计</w:t>
      </w:r>
      <w:r w:rsidR="00C36828">
        <w:t>一个更加合理、通用、</w:t>
      </w:r>
      <w:r w:rsidR="00C36828">
        <w:rPr>
          <w:rFonts w:hint="eastAsia"/>
        </w:rPr>
        <w:t>美观</w:t>
      </w:r>
      <w:r w:rsidR="00C36828">
        <w:t>、</w:t>
      </w:r>
      <w:r w:rsidR="00C36828">
        <w:rPr>
          <w:rFonts w:hint="eastAsia"/>
        </w:rPr>
        <w:t>高性能</w:t>
      </w:r>
      <w:r w:rsidR="00C36828">
        <w:t>的调度平台。</w:t>
      </w:r>
    </w:p>
    <w:p w:rsidR="00F86DCD" w:rsidRDefault="00F86DCD" w:rsidP="00BB47FC">
      <w:pPr>
        <w:ind w:firstLine="420"/>
      </w:pPr>
    </w:p>
    <w:p w:rsidR="00F86DCD" w:rsidRDefault="00F86DCD" w:rsidP="00BB47FC">
      <w:pPr>
        <w:ind w:firstLine="420"/>
      </w:pPr>
    </w:p>
    <w:p w:rsidR="00F86DCD" w:rsidRDefault="00F86DCD" w:rsidP="00F86DCD">
      <w:pPr>
        <w:ind w:firstLine="420"/>
      </w:pPr>
      <w:r>
        <w:t># 总结智能优化算法</w:t>
      </w:r>
    </w:p>
    <w:p w:rsidR="00F86DCD" w:rsidRDefault="00F86DCD" w:rsidP="00F86DCD">
      <w:pPr>
        <w:ind w:firstLine="420"/>
      </w:pPr>
      <w:r>
        <w:rPr>
          <w:rFonts w:hint="eastAsia"/>
        </w:rPr>
        <w:t>之前仅做了一个非常简单的阶段性的总结，这里又全面地进行了一次</w:t>
      </w:r>
      <w:r>
        <w:t>summary，帮助希望利用智能优化算法用于解决实际优化问题的童鞋。下图中是本公众号内准备推送的各种智能优化方法，其中**标红的为比较新颖的算法，暂时还未学习介绍**，以后会慢慢更新的。其实细心的读者已经可以现有的算法中看出，它们往往具有一定的相似性，这是因为要想算法进行有效地优化，无非就是两个主要操作：**探索（exploration）和利用（exploitation）**。</w:t>
      </w:r>
    </w:p>
    <w:p w:rsidR="00F86DCD" w:rsidRDefault="00F86DCD" w:rsidP="00F86DCD">
      <w:pPr>
        <w:ind w:firstLine="420"/>
      </w:pPr>
    </w:p>
    <w:p w:rsidR="00F86DCD" w:rsidRDefault="00F86DCD" w:rsidP="00F86DCD">
      <w:pPr>
        <w:ind w:firstLine="420"/>
      </w:pPr>
      <w:r>
        <w:t>![图1 受自然启发的元启发式算法](https://imgkr2.cn-bj.ufileos.com/f4d10358-2b42-4ee0-b243-3f32d7a62837.png?UCloudPublicKey=TOKEN_8d8b72be-579a-4e83-bfd0-5f6ce1546f13&amp;Signature=0KCJtpQdNaMh817febvUKjh9rpI%253D&amp;Expires=1607756837)</w:t>
      </w:r>
    </w:p>
    <w:p w:rsidR="00F86DCD" w:rsidRDefault="00F86DCD" w:rsidP="00F86DCD">
      <w:pPr>
        <w:ind w:firstLine="420"/>
      </w:pPr>
    </w:p>
    <w:p w:rsidR="00F86DCD" w:rsidRDefault="00F86DCD" w:rsidP="00F86DCD">
      <w:pPr>
        <w:ind w:firstLine="420"/>
      </w:pPr>
      <w:r>
        <w:t xml:space="preserve"> </w:t>
      </w:r>
    </w:p>
    <w:p w:rsidR="00F86DCD" w:rsidRDefault="00F86DCD" w:rsidP="00F86DCD">
      <w:pPr>
        <w:ind w:firstLine="420"/>
      </w:pPr>
      <w:r>
        <w:t># 部分粉丝的问题答疑</w:t>
      </w:r>
    </w:p>
    <w:p w:rsidR="00F86DCD" w:rsidRDefault="00F86DCD" w:rsidP="00F86DCD">
      <w:pPr>
        <w:ind w:firstLine="420"/>
      </w:pPr>
      <w:r>
        <w:t>## 车间调度数据集</w:t>
      </w:r>
    </w:p>
    <w:p w:rsidR="00F86DCD" w:rsidRDefault="00F86DCD" w:rsidP="00F86DCD">
      <w:pPr>
        <w:ind w:firstLine="420"/>
      </w:pPr>
    </w:p>
    <w:p w:rsidR="00F86DCD" w:rsidRDefault="00F86DCD" w:rsidP="00F86DCD">
      <w:pPr>
        <w:ind w:firstLine="420"/>
      </w:pPr>
      <w:r>
        <w:rPr>
          <w:rFonts w:hint="eastAsia"/>
        </w:rPr>
        <w:t>在做调度算法时，往往需要和其他算法进行比较，那么这种比较就需要借助于一些固定的案例，好在在调度领域已经给出了这样的</w:t>
      </w:r>
      <w:r>
        <w:t>benchmarks。下面是具体的链接：</w:t>
      </w:r>
    </w:p>
    <w:p w:rsidR="00F86DCD" w:rsidRDefault="00F86DCD" w:rsidP="00F86DCD">
      <w:pPr>
        <w:ind w:firstLine="420"/>
      </w:pPr>
    </w:p>
    <w:p w:rsidR="00F86DCD" w:rsidRDefault="00F86DCD" w:rsidP="00F86DCD">
      <w:pPr>
        <w:ind w:firstLine="420"/>
      </w:pPr>
      <w:r>
        <w:t>*OR-Library (http://people.brunel.ac.uk/~mastjjb/jeb/info.html)*：这里面了包含了各种组合优化问题，调度问题也涉及到单机、并行机、流水车间、作业车间、放开车间等问题类型，是各种文章经常引用作为比较的。</w:t>
      </w:r>
    </w:p>
    <w:p w:rsidR="00F86DCD" w:rsidRDefault="00F86DCD" w:rsidP="00F86DCD">
      <w:pPr>
        <w:ind w:firstLine="420"/>
      </w:pPr>
      <w:r>
        <w:t xml:space="preserve"> </w:t>
      </w:r>
    </w:p>
    <w:p w:rsidR="00F86DCD" w:rsidRDefault="00F86DCD" w:rsidP="00F86DCD">
      <w:pPr>
        <w:ind w:firstLine="420"/>
      </w:pPr>
    </w:p>
    <w:p w:rsidR="00F86DCD" w:rsidRDefault="00F86DCD" w:rsidP="00F86DCD">
      <w:pPr>
        <w:ind w:firstLine="420"/>
      </w:pPr>
      <w:r>
        <w:t>![图2 OR-Library](https://imgkr2.cn-bj.ufileos.com/a92a9aaf-b13b-4677-be50-4928ea200838.png?UCloudPublicKey=TOKEN_8d8b72be-579a-4e83-bfd0-5f6ce1546f13&amp;Signature=oFQkLFVMxfSQYEiSvOzDxuSix7U%253D&amp;Expires=1607756812)</w:t>
      </w:r>
    </w:p>
    <w:p w:rsidR="00F86DCD" w:rsidRDefault="00F86DCD" w:rsidP="00F86DCD">
      <w:pPr>
        <w:ind w:firstLine="420"/>
      </w:pPr>
    </w:p>
    <w:p w:rsidR="00F86DCD" w:rsidRDefault="00F86DCD" w:rsidP="00F86DCD">
      <w:pPr>
        <w:ind w:firstLine="420"/>
      </w:pPr>
      <w:r>
        <w:t>*Flexible Job Shop Problem(http://people.idsia.ch/~monaldo/fjsp.html)*则主要是针对**柔性作业车间调度问题（FJSP）**的，提供了各种案例以及每个案例对应当前最优解。</w:t>
      </w:r>
    </w:p>
    <w:p w:rsidR="00F86DCD" w:rsidRDefault="00F86DCD" w:rsidP="00F86DCD">
      <w:pPr>
        <w:ind w:firstLine="420"/>
      </w:pPr>
      <w:r>
        <w:t xml:space="preserve"> </w:t>
      </w:r>
    </w:p>
    <w:p w:rsidR="00F86DCD" w:rsidRDefault="00F86DCD" w:rsidP="00F86DCD">
      <w:pPr>
        <w:ind w:firstLine="420"/>
      </w:pPr>
    </w:p>
    <w:p w:rsidR="00F86DCD" w:rsidRDefault="00F86DCD" w:rsidP="00F86DCD">
      <w:pPr>
        <w:ind w:firstLine="420"/>
      </w:pPr>
      <w:r>
        <w:t>![图3 FJSP](https://imgkr2.cn-bj.ufileos.com/97e17518-0cdc-4f5b-947c-5777b056abd5.png?UCloudPublicKey=TOKEN_8d8b72be-579a-4e83-bfd0-5f6ce1546f13&amp;Signature=aUb2AhsLfzkOlMXucic3tD21OAs%253D&amp;Expires=1607757069)</w:t>
      </w:r>
    </w:p>
    <w:p w:rsidR="00F86DCD" w:rsidRDefault="00F86DCD" w:rsidP="00F86DCD">
      <w:pPr>
        <w:ind w:firstLine="420"/>
      </w:pPr>
    </w:p>
    <w:p w:rsidR="00F86DCD" w:rsidRDefault="00F86DCD" w:rsidP="00F86DCD">
      <w:pPr>
        <w:ind w:firstLine="420"/>
      </w:pPr>
      <w:r>
        <w:t>*The Scheduling Zoo（http://schedulingzoo.lip6.fr/）*：这是个非常有趣的“公园”，在这里可以自己选择不同的**机器环境**、**约束条件**和**目标函数**，是一个**交互式**的调度案例平台。点击搜索后，会列出相关的文献。</w:t>
      </w:r>
    </w:p>
    <w:p w:rsidR="00F86DCD" w:rsidRDefault="00F86DCD" w:rsidP="00F86DCD">
      <w:pPr>
        <w:ind w:firstLine="420"/>
      </w:pPr>
      <w:r>
        <w:t xml:space="preserve"> </w:t>
      </w:r>
    </w:p>
    <w:p w:rsidR="00F86DCD" w:rsidRDefault="00F86DCD" w:rsidP="00F86DCD">
      <w:pPr>
        <w:ind w:firstLine="420"/>
      </w:pPr>
      <w:r>
        <w:t>![图4 调度问题定义](https://imgkr2.cn-bj.ufileos.com/50572938-e579-46ff-beb1-283237853f84.png?UCloudPublicKey=TOKEN_8d8b72be-579a-4e83-bfd0-5f6ce1546f13&amp;Signature=ckVLovvCOpHIl9%252FrJd4cYqCfdII%253D&amp;Expires=1607757084)</w:t>
      </w:r>
    </w:p>
    <w:p w:rsidR="00F86DCD" w:rsidRDefault="00F86DCD" w:rsidP="00F86DCD">
      <w:pPr>
        <w:ind w:firstLine="420"/>
      </w:pPr>
    </w:p>
    <w:p w:rsidR="00F86DCD" w:rsidRDefault="00F86DCD" w:rsidP="00F86DCD">
      <w:pPr>
        <w:ind w:firstLine="420"/>
      </w:pPr>
      <w:r>
        <w:t xml:space="preserve"> </w:t>
      </w:r>
    </w:p>
    <w:p w:rsidR="00F86DCD" w:rsidRDefault="00F86DCD" w:rsidP="00F86DCD">
      <w:pPr>
        <w:ind w:firstLine="420"/>
      </w:pPr>
      <w:r>
        <w:t>![图5 搜索结果](https://imgkr2.cn-bj.ufileos.com/f4905407-0bf9-4891-87d0-858a2b985137.png?UCloudPublicKey=TOKEN_8d8b72be-579a-4e83-bfd0-5f6ce1546f13&amp;Signature=tRfWNTGGVh3VX7SvwRLORgBj1iU%253D&amp;Expires=1607757098)</w:t>
      </w:r>
    </w:p>
    <w:p w:rsidR="00F86DCD" w:rsidRDefault="00F86DCD" w:rsidP="00F86DCD">
      <w:pPr>
        <w:ind w:firstLine="420"/>
      </w:pPr>
    </w:p>
    <w:p w:rsidR="00F86DCD" w:rsidRDefault="00F86DCD" w:rsidP="00F86DCD">
      <w:pPr>
        <w:ind w:firstLine="420"/>
      </w:pPr>
      <w:r>
        <w:t>## 强化学习求解调度问题时agent很难学习到东西，问题在哪？</w:t>
      </w:r>
    </w:p>
    <w:p w:rsidR="00F86DCD" w:rsidRDefault="00F86DCD" w:rsidP="00F86DCD">
      <w:pPr>
        <w:ind w:firstLine="420"/>
      </w:pPr>
    </w:p>
    <w:p w:rsidR="00F86DCD" w:rsidRDefault="00F86DCD" w:rsidP="00F86DCD">
      <w:pPr>
        <w:ind w:firstLine="420"/>
      </w:pPr>
      <w:r>
        <w:rPr>
          <w:rFonts w:hint="eastAsia"/>
        </w:rPr>
        <w:t>个人觉得这个问题可能与</w:t>
      </w:r>
      <w:r>
        <w:t>**奖励**的设置有很大关系，当奖励设置的不对时，代理学习的总奖励之和就不等效于优化的目标，所以看起来来并不是希望的趋势。</w:t>
      </w:r>
    </w:p>
    <w:p w:rsidR="00F86DCD" w:rsidRDefault="00F86DCD" w:rsidP="00F86DCD">
      <w:pPr>
        <w:ind w:firstLine="420"/>
      </w:pPr>
    </w:p>
    <w:p w:rsidR="00F86DCD" w:rsidRDefault="00F86DCD" w:rsidP="00F86DCD">
      <w:pPr>
        <w:ind w:firstLine="420"/>
      </w:pPr>
      <w:r>
        <w:t>## 数字孪生和车间调度</w:t>
      </w:r>
    </w:p>
    <w:p w:rsidR="00F86DCD" w:rsidRDefault="00F86DCD" w:rsidP="00F86DCD">
      <w:pPr>
        <w:ind w:firstLine="420"/>
      </w:pPr>
    </w:p>
    <w:p w:rsidR="00F86DCD" w:rsidRDefault="00F86DCD" w:rsidP="00F86DCD">
      <w:pPr>
        <w:ind w:firstLine="420"/>
      </w:pPr>
      <w:r>
        <w:rPr>
          <w:rFonts w:hint="eastAsia"/>
        </w:rPr>
        <w:t>数字孪生是近几年非常火的一个概念，这其实也给调度问题的研究提供了方向，在之前的一篇文章中，我也从几个方面提到了</w:t>
      </w:r>
      <w:r>
        <w:t>FJSP的研究点，其中也提到了数字孪生和RFID，这里详细地说明一下**数字孪生下的调度问题**。</w:t>
      </w:r>
    </w:p>
    <w:p w:rsidR="00F86DCD" w:rsidRDefault="00F86DCD" w:rsidP="00F86DCD">
      <w:pPr>
        <w:ind w:firstLine="420"/>
      </w:pPr>
    </w:p>
    <w:p w:rsidR="00F86DCD" w:rsidRDefault="00F86DCD" w:rsidP="00F86DCD">
      <w:pPr>
        <w:ind w:firstLine="420"/>
      </w:pPr>
      <w:r>
        <w:rPr>
          <w:rFonts w:hint="eastAsia"/>
        </w:rPr>
        <w:t>首先我们要很明确地知道数字孪生的概念是什么，不同的研究机构有不同的表述。最初提出数字孪生概念的是美国密歇根大学的</w:t>
      </w:r>
      <w:r>
        <w:t>Michael Grieves教授（2003），他将其表达为物理</w:t>
      </w:r>
      <w:r>
        <w:lastRenderedPageBreak/>
        <w:t>产品等价的虚拟数字化表达的信息镜像模型，并定义为包含**物理空间、虚拟空间和连接两个空间的接口**三个关键部分。但是由于受当时信息技术和认知水平的限制，并没有引起足够重视。直到2012年，美国NASA发布的技术路线图描述了数字孪生的概念：充分利用**物理模型、传感器和历史数据**来反映产品生命周期的一种集成多学科、多尺度仿真过程的物理</w:t>
      </w:r>
      <w:r>
        <w:rPr>
          <w:rFonts w:hint="eastAsia"/>
        </w:rPr>
        <w:t>产品镜像。</w:t>
      </w:r>
    </w:p>
    <w:p w:rsidR="00F86DCD" w:rsidRDefault="00F86DCD" w:rsidP="00F86DCD">
      <w:pPr>
        <w:ind w:firstLine="420"/>
      </w:pPr>
    </w:p>
    <w:p w:rsidR="00F86DCD" w:rsidRDefault="00F86DCD" w:rsidP="00F86DCD">
      <w:pPr>
        <w:ind w:firstLine="420"/>
      </w:pPr>
      <w:r>
        <w:rPr>
          <w:rFonts w:hint="eastAsia"/>
        </w:rPr>
        <w:t>通过以上概念，其实可以总结出数字孪生具有以下特征：</w:t>
      </w:r>
    </w:p>
    <w:p w:rsidR="00F86DCD" w:rsidRDefault="00F86DCD" w:rsidP="00F86DCD">
      <w:pPr>
        <w:ind w:firstLine="420"/>
      </w:pPr>
    </w:p>
    <w:p w:rsidR="00F86DCD" w:rsidRDefault="00F86DCD" w:rsidP="00F86DCD">
      <w:pPr>
        <w:ind w:firstLine="420"/>
      </w:pPr>
      <w:r>
        <w:t>+</w:t>
      </w:r>
      <w:r>
        <w:tab/>
        <w:t>通过对物理对象各种类型的感知数据进行集成，从而对物理对象进行真实可靠地映射（**实—&gt;虚**）；</w:t>
      </w:r>
    </w:p>
    <w:p w:rsidR="00F86DCD" w:rsidRDefault="00F86DCD" w:rsidP="00F86DCD">
      <w:pPr>
        <w:ind w:firstLine="420"/>
      </w:pPr>
      <w:r>
        <w:t>+</w:t>
      </w:r>
      <w:r>
        <w:tab/>
        <w:t>存在于物理实体的全生命周期，与物理实体对象共同进化，同时不断积累来自物理实体的有关知识（**非静态，可进化**）；</w:t>
      </w:r>
    </w:p>
    <w:p w:rsidR="00F86DCD" w:rsidRDefault="00F86DCD" w:rsidP="00F86DCD">
      <w:pPr>
        <w:ind w:firstLine="420"/>
      </w:pPr>
      <w:r>
        <w:t>+</w:t>
      </w:r>
      <w:r>
        <w:tab/>
        <w:t>在描述物理实体对象的同时能够基于信息模型对物理实体对象进行优化（**虚—&gt;实**）。</w:t>
      </w:r>
    </w:p>
    <w:p w:rsidR="00F86DCD" w:rsidRDefault="00F86DCD" w:rsidP="00F86DCD">
      <w:pPr>
        <w:ind w:firstLine="420"/>
      </w:pPr>
    </w:p>
    <w:p w:rsidR="00F86DCD" w:rsidRDefault="00F86DCD" w:rsidP="00F86DCD">
      <w:pPr>
        <w:ind w:firstLine="420"/>
      </w:pPr>
      <w:r>
        <w:rPr>
          <w:rFonts w:hint="eastAsia"/>
        </w:rPr>
        <w:t>因此数字孪生是一种虚实结合，实现物理世界和信息世界之间</w:t>
      </w:r>
      <w:r>
        <w:t>**交互融合**的有效方法。北航的陶飞等人从车间的角度提出了**数字孪生车间**的概念，并对其四个关键组成部分，**物理车间、虚拟车间、车间服务系统以及车间孪生数据**进行了讨论。受此启发，我认为在数字孪生尤其是在该数字孪生车间概念下，调度问题迎来了新的模式和机遇。</w:t>
      </w:r>
    </w:p>
    <w:p w:rsidR="00F86DCD" w:rsidRDefault="00F86DCD" w:rsidP="00F86DCD">
      <w:pPr>
        <w:ind w:firstLine="420"/>
      </w:pPr>
    </w:p>
    <w:p w:rsidR="00F86DCD" w:rsidRDefault="00F86DCD" w:rsidP="00F86DCD">
      <w:pPr>
        <w:ind w:firstLine="420"/>
      </w:pPr>
      <w:r>
        <w:t>*首先*，从实到虚就是将物理模型建模为信息模型，如果将这个过程比喻画人物肖像的话，那么传统的仿真仅仅是参照模特画出了人物的外表，也就是一张皮而已，只是刻画了肉眼所见到的人物平面外形，而数字孪生技术可不会满足于此。数字孪生强调的是全要素的人物刻画，不仅是人物的前面，还要能观察到人物的背面，但是人眼看不到怎么呢，可以在人物背后放置一面镜子或摄像机（这些都是数据采集设备），那么现在通过镜子反射的图像或摄像机拍到的图像（不同的数据来源），就可以更加全面地观察到人物更多的信息。同样，我们除了用眼睛看以外，还可以用耳朵</w:t>
      </w:r>
      <w:r>
        <w:rPr>
          <w:rFonts w:hint="eastAsia"/>
        </w:rPr>
        <w:t>（传感器）听一听心跳（状态数据），鼻子（传感器）闻一闻体味（状态数据），手（传感器）摸一摸皮肤光滑度（状态数据），这些也都能对这个人物进行描述。所以</w:t>
      </w:r>
      <w:r>
        <w:t>**全息要素建模**就是要保证所画出的人像是对真实人物的全面可靠反映。不仅是外形的反映，还要求对人物的行为进行描述，如肢体动作、心理活动，画像也应该随着真实人物的活动而进行活动，因此数字孪生不仅是状态也是行为的建模。那在调度车间环境下，应该利用数字孪生技术对车间内的**全生产要素**进行监控和建模，如物料、库存、机床、运输车、工人、托盘、刀夹量等，除了基本的三维</w:t>
      </w:r>
      <w:r>
        <w:rPr>
          <w:rFonts w:hint="eastAsia"/>
        </w:rPr>
        <w:t>建模以外，还要建立车间动态变化的规则，如作业按照什么分布进行工厂，机床按照什么规律进行维护或发生故障等，这是上面提到的行为建模，但是需要通过什么手段才能准确地建立虚拟模型呢？当然要有自动化的</w:t>
      </w:r>
      <w:r>
        <w:t>**数据采集**设备啊，如RFID、条码枪、机床CNC、PLC、各种传感器、摄像头，通过这些设备采集不同对象的信息，来反映它们的状态。</w:t>
      </w:r>
    </w:p>
    <w:p w:rsidR="00F86DCD" w:rsidRDefault="00F86DCD" w:rsidP="00F86DCD">
      <w:pPr>
        <w:ind w:firstLine="420"/>
      </w:pPr>
    </w:p>
    <w:p w:rsidR="00F86DCD" w:rsidRDefault="00F86DCD" w:rsidP="00F86DCD">
      <w:pPr>
        <w:ind w:firstLine="420"/>
      </w:pPr>
      <w:r>
        <w:t>*其次*，我们拿到了这些数据后，如何进行分析和整理，因为这些信息可能是冗余的、漏读的、误读的，所以需要通过**多源异构数据处理技术**，综合判断出车间的真实事件是什么，这样才能通过**真实事件**驱动车间模型一同进化和演变，实际上这里对应上面的第二条特征。</w:t>
      </w:r>
    </w:p>
    <w:p w:rsidR="00F86DCD" w:rsidRDefault="00F86DCD" w:rsidP="00F86DCD">
      <w:pPr>
        <w:ind w:firstLine="420"/>
      </w:pPr>
    </w:p>
    <w:p w:rsidR="00F86DCD" w:rsidRDefault="00F86DCD" w:rsidP="00F86DCD">
      <w:pPr>
        <w:ind w:firstLine="420"/>
      </w:pPr>
      <w:r>
        <w:t>*再次*，我们有了信息模型之后，可以在信息模型上施加**优化控制**，模型通过仿真</w:t>
      </w:r>
      <w:r>
        <w:lastRenderedPageBreak/>
        <w:t>之后评价这些控制的优劣，取其精华去其糟粕，就不必盲目在车间现场进行试错性地管控，大大提高效率，这就是**信息模型驱动物理模型**，对应上面第三条特征。</w:t>
      </w:r>
    </w:p>
    <w:p w:rsidR="00F86DCD" w:rsidRDefault="00F86DCD" w:rsidP="00F86DCD">
      <w:pPr>
        <w:ind w:firstLine="420"/>
      </w:pPr>
    </w:p>
    <w:p w:rsidR="00F86DCD" w:rsidRDefault="00F86DCD" w:rsidP="00F86DCD">
      <w:pPr>
        <w:ind w:firstLine="420"/>
      </w:pPr>
      <w:r>
        <w:rPr>
          <w:rFonts w:hint="eastAsia"/>
        </w:rPr>
        <w:t>通过以上分析，在车间调度中，我们首先要做的就是</w:t>
      </w:r>
      <w:r>
        <w:t>**车间全生产要素的全息建模**（我们的APS其实就是这么设计的），这里面数据采集是一个很火热的话题，如何通过**RFID驱动动态调度**，目前我还没看到真正好的论文，基本都是噱头为主，没有真正落地的。RFID驱动调度之前，其实还应该通过**复杂事件处理技术**对多源融合数据进行清洗、过滤、提取等操作，确定真实的动态事件，如工件抵达、工件完工、检验不合格、原材料短缺、机床故障等，然后再去驱动调度。前面已经提到，与传统仿真一个重要的区别就是信息要驱动物理，所以当**有了调度方案之后，怎么去影响现场的执行**，这也是需要好好研究的。在数字孪生驱动下，调度系统也同样面临的新的挑战，那就是**实时地动态反馈需要实时做出响应**，否则计划永远赶不上变化，同时这种响应又不能是低质量的，这就要求调度系统又快又好。传统的启发式算法仅能保证快，但是质量参差不齐；元启发式算法（遗传、粒子群）质量ok，但是一旦问题发生变化，就需要重新迭代优化，在实时反应式调度模式（通常需要秒级）下劣势明显。因此亟需一种泛化性更强的算法，它就是目前作者正在研究的**深度强化学习算法**，有望成为实现这一</w:t>
      </w:r>
      <w:r>
        <w:rPr>
          <w:rFonts w:hint="eastAsia"/>
        </w:rPr>
        <w:t>目标强有力的工具。</w:t>
      </w:r>
    </w:p>
    <w:p w:rsidR="00F86DCD" w:rsidRDefault="00F86DCD" w:rsidP="00F86DCD">
      <w:pPr>
        <w:ind w:firstLine="420"/>
      </w:pPr>
    </w:p>
    <w:p w:rsidR="00F86DCD" w:rsidRDefault="00F86DCD" w:rsidP="00F86DCD">
      <w:pPr>
        <w:ind w:firstLine="420"/>
      </w:pPr>
      <w:r>
        <w:rPr>
          <w:rFonts w:hint="eastAsia"/>
        </w:rPr>
        <w:t>总结一下，在数字孪生背景下，底层的数据采集实际上就像人体的感知器官，感知不同的信息并通过神经（网络）传递到大脑，并在大脑中想象出一幅画面（虚拟空间），再由负责大脑决策部分（调度器）通过智能算法（深度强化学习）做出智能决策（指令），驱动肌肉在现实空间（物理空间）中做出动作，实现虚实结合。</w:t>
      </w:r>
    </w:p>
    <w:p w:rsidR="00F86DCD" w:rsidRDefault="00F86DCD" w:rsidP="00F86DCD">
      <w:pPr>
        <w:ind w:firstLine="420"/>
      </w:pPr>
    </w:p>
    <w:p w:rsidR="00F86DCD" w:rsidRDefault="00F86DCD" w:rsidP="00F86DCD">
      <w:pPr>
        <w:ind w:firstLine="420"/>
      </w:pPr>
      <w:r>
        <w:t># 高级计划与排程APS预告</w:t>
      </w:r>
    </w:p>
    <w:p w:rsidR="00F86DCD" w:rsidRDefault="00F86DCD" w:rsidP="00F86DCD">
      <w:pPr>
        <w:ind w:firstLine="420"/>
      </w:pPr>
      <w:r>
        <w:rPr>
          <w:rFonts w:hint="eastAsia"/>
        </w:rPr>
        <w:t>最近十几年，企业大都在为信息化建设而努力，</w:t>
      </w:r>
      <w:r>
        <w:t>**制造执行系统MES**首当其冲，不过企业经过一段时间的摸爬滚打，发现MES好像并不能给企业带来实质性的收益，这是为什么呢？因此MES是信息管理系统，只不过是把原来车间里靠人脑记的，靠纸写的，都放在了电脑而已，领导不用再去现场溜达就可以在电脑上看到想要的信息，MES就是方便了一些而已，但就这个目标而言，MES也是很有必要的，那么如何才能帮助企业真正的提高效率、增加产值呢？这就要求**高级计划与排程(Advanced planning and scheduling，APS)** 出场了！APS可以实现短期、中期、长期的作业计划，并且往往是**有限能力**的，因此可以充分考虑**车间负荷和能力**，相比较于MES的粗能力分析更加准确，并且APS可以结合优化算法，实现能力的高效利用，缩短生产周期。</w:t>
      </w:r>
    </w:p>
    <w:p w:rsidR="00F86DCD" w:rsidRDefault="00F86DCD" w:rsidP="00F86DCD">
      <w:pPr>
        <w:ind w:firstLine="420"/>
      </w:pPr>
    </w:p>
    <w:p w:rsidR="00F86DCD" w:rsidRPr="00F86DCD" w:rsidRDefault="00F86DCD" w:rsidP="00F86DCD">
      <w:pPr>
        <w:ind w:firstLine="420"/>
        <w:rPr>
          <w:rFonts w:hint="eastAsia"/>
        </w:rPr>
      </w:pPr>
      <w:r>
        <w:rPr>
          <w:rFonts w:hint="eastAsia"/>
        </w:rPr>
        <w:t>所以从后面开始，我们将推出一些列关于</w:t>
      </w:r>
      <w:r>
        <w:t>APS的文章，向大家介绍什么是APS、APS的组成、APS的实施、APS的开发等方面的内容，这里仅和大家做一个预告，并着手设计一个更**加合理、通用、美观、高性能**的调度平台。</w:t>
      </w:r>
      <w:bookmarkStart w:id="0" w:name="_GoBack"/>
      <w:bookmarkEnd w:id="0"/>
    </w:p>
    <w:sectPr w:rsidR="00F86DCD" w:rsidRPr="00F86DC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D1C95"/>
    <w:multiLevelType w:val="hybridMultilevel"/>
    <w:tmpl w:val="6DE2D34E"/>
    <w:lvl w:ilvl="0" w:tplc="A7BEBE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1B5728F"/>
    <w:multiLevelType w:val="hybridMultilevel"/>
    <w:tmpl w:val="2F0655E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tbQwMDOxsDC0NLZQ0lEKTi0uzszPAykwqgUAat+KQSwAAAA="/>
  </w:docVars>
  <w:rsids>
    <w:rsidRoot w:val="007F57C3"/>
    <w:rsid w:val="00016761"/>
    <w:rsid w:val="00017D17"/>
    <w:rsid w:val="000607DE"/>
    <w:rsid w:val="00064047"/>
    <w:rsid w:val="00077E35"/>
    <w:rsid w:val="000838D1"/>
    <w:rsid w:val="000942AE"/>
    <w:rsid w:val="000B5753"/>
    <w:rsid w:val="000D14A9"/>
    <w:rsid w:val="000D5B0B"/>
    <w:rsid w:val="000F040E"/>
    <w:rsid w:val="000F4343"/>
    <w:rsid w:val="000F457A"/>
    <w:rsid w:val="00105509"/>
    <w:rsid w:val="0012603A"/>
    <w:rsid w:val="00140C92"/>
    <w:rsid w:val="00170CC8"/>
    <w:rsid w:val="001805CC"/>
    <w:rsid w:val="00193F3A"/>
    <w:rsid w:val="001C4A6F"/>
    <w:rsid w:val="001E75FF"/>
    <w:rsid w:val="001F2D89"/>
    <w:rsid w:val="001F3533"/>
    <w:rsid w:val="001F436F"/>
    <w:rsid w:val="00206396"/>
    <w:rsid w:val="0020733D"/>
    <w:rsid w:val="00213ED7"/>
    <w:rsid w:val="00281ADA"/>
    <w:rsid w:val="002C25CD"/>
    <w:rsid w:val="002D7A3D"/>
    <w:rsid w:val="002F11BB"/>
    <w:rsid w:val="00302023"/>
    <w:rsid w:val="00310E79"/>
    <w:rsid w:val="00382E12"/>
    <w:rsid w:val="00386282"/>
    <w:rsid w:val="00410FAF"/>
    <w:rsid w:val="00416C5A"/>
    <w:rsid w:val="00473ADC"/>
    <w:rsid w:val="004C064D"/>
    <w:rsid w:val="004D1392"/>
    <w:rsid w:val="004E1395"/>
    <w:rsid w:val="00507B0E"/>
    <w:rsid w:val="00526C8B"/>
    <w:rsid w:val="00567446"/>
    <w:rsid w:val="0058062A"/>
    <w:rsid w:val="005A36AB"/>
    <w:rsid w:val="005A64E7"/>
    <w:rsid w:val="005C7539"/>
    <w:rsid w:val="0061078B"/>
    <w:rsid w:val="006112BB"/>
    <w:rsid w:val="00627CC8"/>
    <w:rsid w:val="00660837"/>
    <w:rsid w:val="006B0CE2"/>
    <w:rsid w:val="006D641B"/>
    <w:rsid w:val="006E17E2"/>
    <w:rsid w:val="006E4304"/>
    <w:rsid w:val="007B4C55"/>
    <w:rsid w:val="007E14E7"/>
    <w:rsid w:val="007E49FD"/>
    <w:rsid w:val="007F57C3"/>
    <w:rsid w:val="00815349"/>
    <w:rsid w:val="00832D04"/>
    <w:rsid w:val="0085365D"/>
    <w:rsid w:val="0087000C"/>
    <w:rsid w:val="008857C7"/>
    <w:rsid w:val="008D250E"/>
    <w:rsid w:val="008F1F42"/>
    <w:rsid w:val="00934A2F"/>
    <w:rsid w:val="00952DA1"/>
    <w:rsid w:val="0098420A"/>
    <w:rsid w:val="009859EA"/>
    <w:rsid w:val="009B718B"/>
    <w:rsid w:val="00A10286"/>
    <w:rsid w:val="00A3537B"/>
    <w:rsid w:val="00A81434"/>
    <w:rsid w:val="00A90987"/>
    <w:rsid w:val="00A96449"/>
    <w:rsid w:val="00AD2857"/>
    <w:rsid w:val="00AE74B4"/>
    <w:rsid w:val="00B9621F"/>
    <w:rsid w:val="00BB47FC"/>
    <w:rsid w:val="00BD51EA"/>
    <w:rsid w:val="00BD7230"/>
    <w:rsid w:val="00C067B1"/>
    <w:rsid w:val="00C23467"/>
    <w:rsid w:val="00C24C59"/>
    <w:rsid w:val="00C358A9"/>
    <w:rsid w:val="00C36828"/>
    <w:rsid w:val="00C41BE2"/>
    <w:rsid w:val="00C521AC"/>
    <w:rsid w:val="00C61D0D"/>
    <w:rsid w:val="00C70859"/>
    <w:rsid w:val="00C808F9"/>
    <w:rsid w:val="00C8467F"/>
    <w:rsid w:val="00C901AF"/>
    <w:rsid w:val="00CA5613"/>
    <w:rsid w:val="00D25953"/>
    <w:rsid w:val="00DB2E30"/>
    <w:rsid w:val="00DD190D"/>
    <w:rsid w:val="00DF7BEF"/>
    <w:rsid w:val="00E31441"/>
    <w:rsid w:val="00E33577"/>
    <w:rsid w:val="00E71659"/>
    <w:rsid w:val="00E776AE"/>
    <w:rsid w:val="00EB311E"/>
    <w:rsid w:val="00EB6258"/>
    <w:rsid w:val="00EE2100"/>
    <w:rsid w:val="00F04684"/>
    <w:rsid w:val="00F25892"/>
    <w:rsid w:val="00F34FE9"/>
    <w:rsid w:val="00F416B1"/>
    <w:rsid w:val="00F43489"/>
    <w:rsid w:val="00F45E1B"/>
    <w:rsid w:val="00F6544E"/>
    <w:rsid w:val="00F81A35"/>
    <w:rsid w:val="00F86DCD"/>
    <w:rsid w:val="00FD4AAC"/>
    <w:rsid w:val="00FE31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B25BB"/>
  <w15:chartTrackingRefBased/>
  <w15:docId w15:val="{9DBF3A71-0235-4554-8A07-90B4340E9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1E75F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F2D89"/>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D7A3D"/>
    <w:pPr>
      <w:ind w:firstLineChars="200" w:firstLine="420"/>
    </w:pPr>
  </w:style>
  <w:style w:type="character" w:customStyle="1" w:styleId="20">
    <w:name w:val="标题 2 字符"/>
    <w:basedOn w:val="a0"/>
    <w:link w:val="2"/>
    <w:uiPriority w:val="9"/>
    <w:rsid w:val="001F2D89"/>
    <w:rPr>
      <w:rFonts w:asciiTheme="majorHAnsi" w:eastAsiaTheme="majorEastAsia" w:hAnsiTheme="majorHAnsi" w:cstheme="majorBidi"/>
      <w:b/>
      <w:bCs/>
      <w:sz w:val="32"/>
      <w:szCs w:val="32"/>
    </w:rPr>
  </w:style>
  <w:style w:type="character" w:customStyle="1" w:styleId="10">
    <w:name w:val="标题 1 字符"/>
    <w:basedOn w:val="a0"/>
    <w:link w:val="1"/>
    <w:uiPriority w:val="9"/>
    <w:rsid w:val="001E75FF"/>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9509051">
      <w:bodyDiv w:val="1"/>
      <w:marLeft w:val="0"/>
      <w:marRight w:val="0"/>
      <w:marTop w:val="0"/>
      <w:marBottom w:val="0"/>
      <w:divBdr>
        <w:top w:val="none" w:sz="0" w:space="0" w:color="auto"/>
        <w:left w:val="none" w:sz="0" w:space="0" w:color="auto"/>
        <w:bottom w:val="none" w:sz="0" w:space="0" w:color="auto"/>
        <w:right w:val="none" w:sz="0" w:space="0" w:color="auto"/>
      </w:divBdr>
    </w:div>
    <w:div w:id="1513838000">
      <w:bodyDiv w:val="1"/>
      <w:marLeft w:val="0"/>
      <w:marRight w:val="0"/>
      <w:marTop w:val="0"/>
      <w:marBottom w:val="0"/>
      <w:divBdr>
        <w:top w:val="none" w:sz="0" w:space="0" w:color="auto"/>
        <w:left w:val="none" w:sz="0" w:space="0" w:color="auto"/>
        <w:bottom w:val="none" w:sz="0" w:space="0" w:color="auto"/>
        <w:right w:val="none" w:sz="0" w:space="0" w:color="auto"/>
      </w:divBdr>
    </w:div>
    <w:div w:id="2048753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6</TotalTime>
  <Pages>8</Pages>
  <Words>1227</Words>
  <Characters>6997</Characters>
  <Application>Microsoft Office Word</Application>
  <DocSecurity>0</DocSecurity>
  <Lines>58</Lines>
  <Paragraphs>16</Paragraphs>
  <ScaleCrop>false</ScaleCrop>
  <Company>Microsoft</Company>
  <LinksUpToDate>false</LinksUpToDate>
  <CharactersWithSpaces>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106</cp:revision>
  <dcterms:created xsi:type="dcterms:W3CDTF">2020-12-09T03:56:00Z</dcterms:created>
  <dcterms:modified xsi:type="dcterms:W3CDTF">2020-12-11T07:19:00Z</dcterms:modified>
</cp:coreProperties>
</file>